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54575601"/>
        <w:docPartObj>
          <w:docPartGallery w:val="Cover Pages"/>
          <w:docPartUnique/>
        </w:docPartObj>
      </w:sdtPr>
      <w:sdtEndPr/>
      <w:sdtContent>
        <w:p w14:paraId="469670CB" w14:textId="2A0B64EB" w:rsidR="00A73AB2" w:rsidRDefault="00975AFB">
          <w:pPr>
            <w:rPr>
              <w:rtl/>
            </w:rPr>
          </w:pPr>
          <w:r>
            <w:rPr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2718080" behindDoc="0" locked="0" layoutInCell="1" allowOverlap="1" wp14:anchorId="5F3925ED" wp14:editId="7AECA613">
                    <wp:simplePos x="0" y="0"/>
                    <wp:positionH relativeFrom="margin">
                      <wp:posOffset>-349250</wp:posOffset>
                    </wp:positionH>
                    <wp:positionV relativeFrom="paragraph">
                      <wp:posOffset>83075</wp:posOffset>
                    </wp:positionV>
                    <wp:extent cx="809625" cy="629107"/>
                    <wp:effectExtent l="0" t="0" r="0" b="0"/>
                    <wp:wrapNone/>
                    <wp:docPr id="13" name="Text Box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09625" cy="62910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63435DA" w14:textId="77777777" w:rsidR="00C21D9B" w:rsidRPr="007E7567" w:rsidRDefault="00C21D9B" w:rsidP="00C21D9B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T</w:t>
                                </w:r>
                                <w:r>
                                  <w:rPr>
                                    <w:rFonts w:ascii="DIN NEXT™ ARABIC MEDIUM" w:hAnsi="DIN NEXT™ ARABIC MEDIUM" w:cs="DIN NEXT™ ARABIC MEDIUM" w:hint="cs"/>
                                    <w:color w:val="A6A6A6" w:themeColor="background1" w:themeShade="A6"/>
                                    <w:sz w:val="36"/>
                                    <w:szCs w:val="36"/>
                                    <w:rtl/>
                                  </w:rPr>
                                  <w:t>-</w:t>
                                </w: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104</w:t>
                                </w:r>
                              </w:p>
                              <w:p w14:paraId="4C02F53D" w14:textId="77777777" w:rsidR="00C21D9B" w:rsidRPr="007E7567" w:rsidRDefault="00C21D9B" w:rsidP="00C21D9B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20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F3925E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" o:spid="_x0000_s1026" type="#_x0000_t202" style="position:absolute;margin-left:-27.5pt;margin-top:6.55pt;width:63.75pt;height:49.55pt;z-index:252718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" filled="f" stroked="f" strokeweight=".5pt">
                    <v:textbox>
                      <w:txbxContent>
                        <w:p w14:paraId="763435DA" w14:textId="77777777" w:rsidR="00C21D9B" w:rsidRPr="007E7567" w:rsidRDefault="00C21D9B" w:rsidP="00C21D9B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T</w:t>
                          </w:r>
                          <w:r>
                            <w:rPr>
                              <w:rFonts w:ascii="DIN NEXT™ ARABIC MEDIUM" w:hAnsi="DIN NEXT™ ARABIC MEDIUM" w:cs="DIN NEXT™ ARABIC MEDIUM" w:hint="cs"/>
                              <w:color w:val="A6A6A6" w:themeColor="background1" w:themeShade="A6"/>
                              <w:sz w:val="36"/>
                              <w:szCs w:val="36"/>
                              <w:rtl/>
                            </w:rPr>
                            <w:t>-</w:t>
                          </w: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104</w:t>
                          </w:r>
                        </w:p>
                        <w:p w14:paraId="4C02F53D" w14:textId="77777777" w:rsidR="00C21D9B" w:rsidRPr="007E7567" w:rsidRDefault="00C21D9B" w:rsidP="00C21D9B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2022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2713984" behindDoc="0" locked="0" layoutInCell="1" allowOverlap="1" wp14:anchorId="42879B90" wp14:editId="2D7DED6E">
                <wp:simplePos x="0" y="0"/>
                <wp:positionH relativeFrom="margin">
                  <wp:posOffset>-405517</wp:posOffset>
                </wp:positionH>
                <wp:positionV relativeFrom="paragraph">
                  <wp:posOffset>-35781</wp:posOffset>
                </wp:positionV>
                <wp:extent cx="6534435" cy="8651019"/>
                <wp:effectExtent l="0" t="0" r="0" b="0"/>
                <wp:wrapNone/>
                <wp:docPr id="7" name="Picture 7" descr="Chart, treemap ch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Chart, treemap char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853" t="16044" r="6975" b="62831"/>
                        <a:stretch/>
                      </pic:blipFill>
                      <pic:spPr bwMode="auto">
                        <a:xfrm>
                          <a:off x="0" y="0"/>
                          <a:ext cx="6569661" cy="86976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A2747B5" w14:textId="1E79E62A" w:rsidR="00097F26" w:rsidRDefault="00097F26">
          <w:pPr>
            <w:rPr>
              <w:noProof/>
              <w:rtl/>
            </w:rPr>
          </w:pPr>
        </w:p>
        <w:p w14:paraId="79686836" w14:textId="768BBB29" w:rsidR="00097F26" w:rsidRDefault="00097F26"/>
        <w:p w14:paraId="0C0563BA" w14:textId="34513282" w:rsidR="00A73AB2" w:rsidRDefault="008F4F06">
          <w:r w:rsidRPr="000E36E5">
            <w:rPr>
              <w:rFonts w:ascii="DIN NEXT™ ARABIC BOLD" w:hAnsi="DIN NEXT™ ARABIC BOLD" w:cs="DIN NEXT™ ARABIC BOLD"/>
              <w:noProof/>
              <w:color w:val="2A5CAA"/>
              <w:sz w:val="52"/>
              <w:szCs w:val="52"/>
              <w:rtl/>
            </w:rPr>
            <mc:AlternateContent>
              <mc:Choice Requires="wps">
                <w:drawing>
                  <wp:anchor distT="0" distB="0" distL="114300" distR="114300" simplePos="0" relativeHeight="252716032" behindDoc="0" locked="0" layoutInCell="1" allowOverlap="1" wp14:anchorId="7943E2B4" wp14:editId="7FD8C2CD">
                    <wp:simplePos x="0" y="0"/>
                    <wp:positionH relativeFrom="margin">
                      <wp:posOffset>23523</wp:posOffset>
                    </wp:positionH>
                    <wp:positionV relativeFrom="paragraph">
                      <wp:posOffset>1582475</wp:posOffset>
                    </wp:positionV>
                    <wp:extent cx="4390114" cy="1029970"/>
                    <wp:effectExtent l="0" t="0" r="0" b="0"/>
                    <wp:wrapNone/>
                    <wp:docPr id="9" name="مربع نص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390114" cy="10299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76F8621" w14:textId="77777777" w:rsidR="00C21D9B" w:rsidRPr="00975AFB" w:rsidRDefault="00C21D9B" w:rsidP="00C21D9B">
                                <w:pPr>
                                  <w:spacing w:after="0"/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  <w:rtl/>
                                  </w:rPr>
                                </w:pPr>
                                <w:r w:rsidRPr="00975AFB"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</w:rPr>
                                  <w:t>Course Specifi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943E2B4" id="مربع نص 3" o:spid="_x0000_s1027" type="#_x0000_t202" style="position:absolute;margin-left:1.85pt;margin-top:124.6pt;width:345.7pt;height:81.1pt;z-index:252716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" filled="f" stroked="f" strokeweight=".5pt">
                    <v:textbox>
                      <w:txbxContent>
                        <w:p w14:paraId="476F8621" w14:textId="77777777" w:rsidR="00C21D9B" w:rsidRPr="00975AFB" w:rsidRDefault="00C21D9B" w:rsidP="00C21D9B">
                          <w:pPr>
                            <w:spacing w:after="0"/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  <w:rtl/>
                            </w:rPr>
                          </w:pPr>
                          <w:r w:rsidRPr="00975AFB"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</w:rPr>
                            <w:t>Course Specification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A73AB2">
            <w:br w:type="page"/>
          </w:r>
        </w:p>
      </w:sdtContent>
    </w:sdt>
    <w:p w14:paraId="16D13E2F" w14:textId="77777777" w:rsidR="003D6D34" w:rsidRDefault="00CB1A28" w:rsidP="00EE490F">
      <w:pPr>
        <w:jc w:val="right"/>
        <w:rPr>
          <w:rtl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1B01B76E" wp14:editId="34A2515C">
                <wp:simplePos x="0" y="0"/>
                <wp:positionH relativeFrom="margin">
                  <wp:posOffset>-171450</wp:posOffset>
                </wp:positionH>
                <wp:positionV relativeFrom="paragraph">
                  <wp:posOffset>95250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DD7E50" w14:textId="6EA9242D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D7486B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4</w:t>
                            </w:r>
                          </w:p>
                          <w:p w14:paraId="03438FB8" w14:textId="77777777" w:rsidR="00CB1A28" w:rsidRPr="007E7567" w:rsidRDefault="00CB1A28" w:rsidP="00CB1A2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1B76E" id="Text Box 67" o:spid="_x0000_s1028" type="#_x0000_t202" style="position:absolute;left:0;text-align:left;margin-left:-13.5pt;margin-top:7.5pt;width:63.75pt;height:49.55pt;z-index:25271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" filled="f" stroked="f" strokeweight=".5pt">
                <v:textbox>
                  <w:txbxContent>
                    <w:p w14:paraId="23DD7E50" w14:textId="6EA9242D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D7486B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4</w:t>
                      </w:r>
                    </w:p>
                    <w:p w14:paraId="03438FB8" w14:textId="77777777" w:rsidR="00CB1A28" w:rsidRPr="007E7567" w:rsidRDefault="00CB1A28" w:rsidP="00CB1A2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707840" behindDoc="0" locked="0" layoutInCell="1" allowOverlap="1" wp14:anchorId="0EAD56E0" wp14:editId="3E1095BD">
                <wp:simplePos x="0" y="0"/>
                <wp:positionH relativeFrom="page">
                  <wp:align>left</wp:align>
                </wp:positionH>
                <wp:positionV relativeFrom="page">
                  <wp:posOffset>1294130</wp:posOffset>
                </wp:positionV>
                <wp:extent cx="8854287" cy="2257425"/>
                <wp:effectExtent l="0" t="0" r="0" b="952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54287" cy="2257425"/>
                          <a:chOff x="-7515225" y="-590550"/>
                          <a:chExt cx="8854287" cy="2257425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044" b="62831"/>
                          <a:stretch/>
                        </pic:blipFill>
                        <pic:spPr bwMode="auto">
                          <a:xfrm>
                            <a:off x="-7515225" y="-590550"/>
                            <a:ext cx="7557135" cy="2257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2" name="Text Box 12"/>
                        <wps:cNvSpPr txBox="1"/>
                        <wps:spPr>
                          <a:xfrm>
                            <a:off x="695325" y="161925"/>
                            <a:ext cx="643737" cy="6291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2707536" w14:textId="77777777" w:rsidR="00CB1A28" w:rsidRPr="007E7567" w:rsidRDefault="00CB1A28" w:rsidP="00CB1A28">
                              <w:pPr>
                                <w:spacing w:after="0" w:line="276" w:lineRule="auto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T3</w:t>
                              </w:r>
                            </w:p>
                            <w:p w14:paraId="4F4D5190" w14:textId="77777777" w:rsidR="00CB1A28" w:rsidRPr="00CE31DE" w:rsidRDefault="00CB1A28" w:rsidP="00CB1A28">
                              <w:pPr>
                                <w:spacing w:after="0" w:line="276" w:lineRule="auto"/>
                                <w:jc w:val="center"/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</w:pPr>
                              <w:r w:rsidRPr="007E7567">
                                <w:rPr>
                                  <w:rFonts w:ascii="DIN NEXT™ ARABIC MEDIUM" w:hAnsi="DIN NEXT™ ARABIC MEDIUM" w:cs="DIN NEXT™ ARABIC MEDIUM"/>
                                  <w:color w:val="A6A6A6" w:themeColor="background1" w:themeShade="A6"/>
                                  <w:sz w:val="36"/>
                                  <w:szCs w:val="36"/>
                                </w:rPr>
                                <w:t>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EAD56E0" id="Group 10" o:spid="_x0000_s1029" style="position:absolute;left:0;text-align:left;margin-left:0;margin-top:101.9pt;width:697.2pt;height:177.75pt;z-index:252707840;mso-position-horizontal:left;mso-position-horizontal-relative:page;mso-position-vertical-relative:page;mso-width-relative:margin" coordorigin="-75152,-5905" coordsize="88542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wvGnxK8EfDubTYvG3iG301dXvvsdjNdN&#10;tjeYqWCFjwpIU4yQCeOpFVGMpytFXZnUq06MOepJJd27LXT8zdopolVsFeQe9OqTQKKKCcCgAoqO&#10;a6gtoWubmVY441LSSSMAqgdSSelYfw9+KHgX4raTc698PfEVvq1ja38lm15aNuieWPG7Y3R15HzD&#10;IPYmrVOpKm5pOy3dtFfa78zOVWnGoqbkuZ3sr6u29l5dToKKBRUGg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7O/4IEf8AKTDwn/2B&#10;dY/9IZa+Ma+zv+CBH/KTDwn/ANgXWP8A0hlryc+/5EuJ/wAEvyYpbH9AVFFFfz6QFFFFABRRRQAU&#10;UUUAFFFFABRRRQAUUUUAFFFFABRRRQAUUUUAFFFFABRRRQAUUUUAFFFFABRRRQAV+QP/AAdA/wDI&#10;8fB3/sE61/6Ns6/X6vyB/wCDoH/kePg7/wBgnWv/AEbZ19Rwb/yUVL0l/wCksqJ+VtFFFfuBQ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vs7/ggR/ykw8J/9gXWP/SGWvjGvs7/AIIE&#10;f8pMPCf/AGBdY/8ASGWvJz7/AJEuJ/wS/Jilsf0BUUUV/PpAUUUUAFFFFABRRRQAUUUUAFFFFABR&#10;RRQAUUUUAFFFFABRRRQAUUUUAFFFFABRRRQAUUUUAFFFFABX5A/8HQP/ACPHwd/7BOtf+jbOv1+r&#10;8gf+DoH/AJHj4O/9gnWv/RtnX1HBv/JRUvSX/pLKiflbRRRX7gU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7O/4IEf8pMPCf8A2BdY/wDSGWvjGvs7/ggR/wApMPCf/YF1&#10;j/0hlryc+/5EuJ/wS/Jilsf0BUUUV/PpAUUUUAFFFFABRRRQAUUUUAFFFFABRRRQAUUUUAFFFFAB&#10;RRRQAUUUUAFFFFABRRRQAUUUUAFFFFABX5A/8HQP/I8fB3/sE61/6Ns6/X6vyB/4Ogf+R4+Dv/YJ&#10;1r/0bZ19Rwb/AMlFS9Jf+ksqJ+VtFFFfuBQ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V9nf8ECP+UmHhP/sC6x/6Qy18Y19nf8ECP+UmHhP/ALAusf8ApDLXk59/yJcT&#10;/gl+TFLY/oCooor+fSAooooAKKKKACiiigAooooAKKKKACiiigAooooAKKKKACiiigAooooAKKKK&#10;ACiiigAooooAKKKKACvyB/4Ogf8AkePg7/2Cda/9G2dfr9X5A/8AB0D/AMjx8Hf+wTrX/o2zr6jg&#10;3/koqXpL/wBJZUT8raKKK/cC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A9K9k&#10;/ab/AOSWfCD/ALEc/wDpQ1eNnpXsn7Tf/JLPhB/2I5/9KGr5HPv+Siyn/r5V/wDTFQ9jL/8AkW4z&#10;/DD/ANORPG6KKK+uPHCiiigAooooAKKKKACiiigAr1v9iP8A5L7a/wDYC1b/ANIJ68kr1v8AYj/5&#10;L7a/9gLVv/SCevluOP8Akjcx/wCvNX/0hnrZD/yOsN/18h/6UjyaT/WN/vU2nSf6xv8AeptfUR+E&#10;8kKKKKYBRRRQAUUUUAFFFFABRRRQAUUUUAFFFFAB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Z3/BAj/lJh4T/wCwLrH/AKQy18Y19nf8ECP+UmHhP/sC&#10;6x/6Qy15Off8iXE/4JfkxS2P6AqKKK/n0gKKKKACiiigAooooAKKKKACiiigAooooAKKKKACiiig&#10;AooooAKKKKACiiigAooooAKKKKACiiigAr8gf+DoH/kePg7/ANgnWv8A0bZ1+v1fkD/wdA/8jx8H&#10;f+wTrX/o2zr6jg3/AJKKl6S/9JZUT8raKKK/cCg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r7O/4IEf8pMPCf/YF1j/0hlr4xr7O/wCCBH/KTDwn/wBgXWP/AEhlryc+&#10;/wCRLif8EvyYpbH9AVFFFfz6QFFFFABRRRQAUUUUAFFFFABRRRQAUUUUAFFFFABRRRQAUUUUAFFF&#10;FABRRRQAUUUUAFFFFABRRRQAV+QP/B0D/wAjx8Hf+wTrX/o2zr9fq/IH/g6B/wCR4+Dv/YJ1r/0b&#10;Z19Rwb/yUVL0l/6Syon5W0UUV+4F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X2d/wAECP8AlJh4T/7Ausf+kMtfGNfZ3/BAj/lJh4T/AOwLrH/pDLXk59/yJcT/AIJf&#10;kxS2P6AqKKK/n0gKKKKACiiigAooooAKKKKACiiigAooooAKKKKACiiigAooooAKKKKACiiigAoo&#10;ooAKKKKACiiigAr8gf8Ag6B/5Hj4O/8AYJ1r/wBG2dfr9X5A/wDB0D/yPHwd/wCwTrX/AKNs6+o4&#10;N/5KKl6S/wDSWVE/K2iiiv3Ao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+zv+CBH/KTDwn/ANgXWP8A0hlr4xr7O/4IEf8AKTDwn/2BdY/9IZa8nPv+RLif8EvyYpbH&#10;9AVFFFfz6QFFFFABRRRQAUUUUAFFFFABRRRQAUUUUAFFFFABRRRQAUUUUAFFFFABRRRQAUUUUAFF&#10;FFABRRRQAV+QP/B0D/yPHwd/7BOtf+jbOv1+r8gf+DoH/kePg7/2Cda/9G2dfUcG/wDJRUvSX/pL&#10;KiflbRRRX7gU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Z3/BAj&#10;/lJh4T/7Ausf+kMtfGNfZ3/BAj/lJh4T/wCwLrH/AKQy15Off8iXE/4JfkxS2P6AqKKK/n0gKKKK&#10;ACiiigAooooAKKKKACiiigAooooAKKKKACiiigAooooAKKKKACiiigAooooAKKKKACiiigAr8gf+&#10;DoH/AJHj4O/9gnWv/RtnX6/V+QP/AAdA/wDI8fB3/sE61/6Ns6+o4N/5KKl6S/8ASWVE/K2iiiv3&#10;Ao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+zv8AggR/ykw8J/8A&#10;YF1j/wBIZa+Ma+zv+CBH/KTDwn/2BdY/9IZa8nPv+RLif8EvyYpbH9AVFFFfz6QFFFFABRRRQAUU&#10;UUAFFFFABRRRQAUUUUAFFFFABRRRQAUUUUAFFFFABRRRQAUUUUAFFFFABRRRQAV+QP8AwdA/8jx8&#10;Hf8AsE61/wCjbOv1+r8gf+DoH/kePg7/ANgnWv8A0bZ19Rwb/wAlFS9Jf+ksqJ+VtFFFfuBQ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V9nf8ECP+UmHhP8A7Ausf+kM&#10;tfGNfZ3/AAQI/wCUmHhP/sC6x/6Qy15Off8AIlxP+CX5MUtj+gKiiiv59ICiiigAooooAKKKKACi&#10;iigAooooAKKKKACiiigAooooAKKKKACiiigAooooAKKKKACiiigAooooAK/IH/g6B/5Hj4O/9gnW&#10;v/RtnX6/V+QP/B0D/wAjx8Hf+wTrX/o2zr6jg3/koqXpL/0llRPytooor9wK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vs7/ggR/wApMPCf/YF1j/0hlr4xr7O/4IEf&#10;8pMPCf8A2BdY/wDSGWvJz7/kS4n/AAS/Jilsf0BUUUV/PpAUUUUAFFFFABRRRQAUUUUAFFFFABRR&#10;RQAUUUUAFFFFABRRRQAUUUUAFFFFABRRRQAUUUUAFFFFABX5A/8AB0D/AMjx8Hf+wTrX/o2zr9fq&#10;/IH/AIOgf+R4+Dv/AGCda/8ARtnX1HBv/JRUvSX/AKSyon5W0UUV+4F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X2d/wQI/5SYeE/8AsC6x/wCkMtfGNfZ3/BAj/lJh&#10;4T/7Ausf+kMteTn3/IlxP+CX5MUtj+gKiiiv59ICiiigAooooAKKKKACiiigAooooAKKKKACiiig&#10;AooooAKKKKACiiigAooooAKKKKACiiigAooooAK/IH/g6B/5Hj4O/wDYJ1r/ANG2dfr9X5A/8HQP&#10;/I8fB3/sE61/6Ns6+o4N/wCSipekv/SWVE/K2iiiv3Ao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+zv+CBH/KTDwn/2BdY/9IZa+Ma+zv8AggR/ykw8J/8AYF1j/wBI&#10;Za8nPv8AkS4n/BL8mKWx/QFRRRX8+kBRRRQAUUUUAFFFFABRRRQAUUUUAFFFFABRRRQAUUUUAFFF&#10;FABRRRQAUUUUAFFFFABRRRQAUUUUAFfkD/wdA/8AI8fB3/sE61/6Ns6/X6vyB/4Ogf8AkePg7/2C&#10;da/9G2dfUcG/8lFS9Jf+ksqJ+VtFFFfuBQ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V9nf8ABAj/AJSYeE/+wLrH/pDLXxjX2d/wQI/5SYeE/wDsC6x/6Qy15Off8iXE&#10;/wCCX5MUtj+gKiiiv59ICiiigAooooAKKKKACiiigAooooAKKKKACiiigAooooAKKKKACiiigAoo&#10;ooAKKKKACiiigAooooAK/IH/AIOgf+R4+Dv/AGCda/8ARtnX6/V+QP8AwdA/8jx8Hf8AsE61/wCj&#10;bOvqODf+Sipekv8A0llRPytooor9wK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vs7/ggR/ykw8J/wDYF1j/ANIZa+Ma+zv+CBH/ACkw8J/9gXWP/SGWvJz7/kS4n/BL&#10;8mKWx/QFRRRX8+kBRRRQAUUUUAFFFFABRRRQAUUUUAFFFFABRRRQAUUUUAFFFFABRRRQAUUUUAFF&#10;FFABRRRQAUUUUAFfkD/wdA/8jx8Hf+wTrX/o2zr9fq/IH/g6B/5Hj4O/9gnWv/RtnX1HBv8AyUVL&#10;0l/6Syon5W0UUV+4F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X2&#10;d/wQI/5SYeE/+wLrH/pDLXxjX2d/wQI/5SYeE/8AsC6x/wCkMteTn3/IlxP+CX5MUtj+gKiiiv59&#10;ICiiigAooooAKKKKACiiigAooooAKKKKACiiigAooooAKKKKACiiigAooooAKKKKACiiigAooooA&#10;K/IH/g6B/wCR4+Dv/YJ1r/0bZ1+v1fkD/wAHQP8AyPHwd/7BOtf+jbOvqODf+Sipekv/AEllRPyt&#10;ooor9wK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Z3/BAj/lJh4T/AOwL&#10;rH/pDLXxjX2d/wAECP8AlJh4T/7Ausf+kMteTn3/ACJcT/gl+TFLY/oCooor+fSAooooAKKKKACi&#10;iigAooooAKKKKACiiigAooooAKKKKACiiigAooooAKKKKACiiigAooooAKKKKACvyB/4Ogf+R4+D&#10;v/YJ1r/0bZ1+v1fkD/wdA/8AI8fB3/sE61/6Ns6+o4N/5KKl6S/9JZUT8raKKK/cCg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Z3/BAj/lJh4T/wCwLrH/AKQy18Y19nf8ECP+&#10;UmHhP/sC6x/6Qy15Off8iXE/4JfkxS2P6AqKKK/n0gKKKKACiiigAooooAKKKKACiiigAooooAKK&#10;KKACiiigAooooAKKKKACiiigAooooAKKKKACiiigAr8gf+DoH/kePg7/ANgnWv8A0bZ1+v1fkD/w&#10;dA/8jx8Hf+wTrX/o2zr6jg3/AJKKl6S/9JZUT8raKKK/cCg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r7O/4IEf8pMPCf/YF1j/0hlr4xr7O/wCCBH/KTDwn/wBgXWP/&#10;AEhlryc+/wCRLif8EvyYpbH9AVFFFfz6QFFFFABRRRQAUUUUAFFFFABRRRQAUUUUAFFFFABRRRQA&#10;UUUUAFFFFABRRRQAUUUUAFFFFABRRRQAV+QP/B0D/wAjx8Hf+wTrX/o2zr9fq/IH/g6B/wCR4+Dv&#10;/YJ1r/0bZ19Rwb/yUVL0l/6Syon5W0UUV+4F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2d/wAECP8AlJh4T/7Ausf+kMtfGNfZ3/BAj/lJh4T/AOwLrH/pDLXk59/y&#10;JcT/AIJfkxS2P6AqKKK/n0gKKKKACiiigAooooAKKKKACiiigAooooAKKKKACiiigAooooAKKKKA&#10;CiiigAooooAKKKKACiiigAr8gf8Ag6B/5Hj4O/8AYJ1r/wBG2dfr9X5A/wDB0D/yPHwd/wCwTrX/&#10;AKNs6+o4N/5KKl6S/wDSWVE/K2iiiv3Ao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+zv+CBH/KTDwn/ANgXWP8A0hlr4xr7O/4IEf8AKTDwn/2BdY/9IZa8nPv+RLif&#10;8EvyYpbH9AVFFFfz6QFFFFABRRRQAUUUUAFFFFABRRRQAUUUUAFFFFABRRRQAUUUUAFFFFABRRRQ&#10;AUUUUAFFFFABRRRQAV+QP/B0D/yPHwd/7BOtf+jbOv1+r8gf+DoH/kePg7/2Cda/9G2dfUcG/wDJ&#10;RUvSX/pLKiflbRRRX7gU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V9nf8ECP+UmHhP8A&#10;7Ausf+kMtfGNfZ3/AAQI/wCUmHhP/sC6x/6Qy15Off8AIlxP+CX5MUtj+gKiiiv59ICiiigAoooo&#10;AKKKKACiiigAooooAKKKKACiiigAooooAKKKKACiiigAooooAKKKKACiiigAooooAK/IH/g6B/5H&#10;j4O/9gnWv/RtnX6/V+QP/B0D/wAjx8Hf+wTrX/o2zr6jg3/koqXpL/0llRPytooor9w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2d/wQI/5SYeE/8AsC6x/wCkMtfGNfZ3&#10;/BAj/lJh4T/7Ausf+kMteTn3/IlxP+CX5MUtj+gKiiiv59ICiiigAooooAKKKKACiiigAooooAKK&#10;KKACiiigAooooAKKKKACiiigAooooAKKKKACiiigAooooAK/IH/g6B/5Hj4O/wDYJ1r/ANG2dfr9&#10;X5A/8HQP/I8fB3/sE61/6Ns6+o4N/wCSipekv/SWVE/K2iiiv3Ao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9nf8ABAj/AJSYeE/+wLrH/pDLXxjX2d/wQI/5SYeE/wDsC6x/6Qy1&#10;5Off8iXE/wCCX5MUtj+gKiiiv59ICiiigAooooAKKKKACiiigAooooAKKKKACiiigAooooAKKKKA&#10;CiiigAooooAKKKKACiiigAooooAK/IH/AIOgf+R4+Dv/AGCda/8ARtnX6/V+QP8AwdA/8jx8Hf8A&#10;sE61/wCjbOvqODf+Sipekv8A0llRPytooor9wK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vs7/ggR/ykw8J/wDYF1j/ANIZa+Ma+zv+CBH/ACkw8J/9gXWP/SGWvJz7&#10;/kS4n/BL8mKWx/QFRRRX8+kBRRRQAUUUUAFFFFABRRRQAUUUUAFFFFABRRRQAUUUUAFFFFABRRRQ&#10;AUUUUAFFFFABRRRQAUUUUAFfkD/wdA/8jx8Hf+wTrX/o2zr9fq/IH/g6B/5Hj4O/9gnWv/RtnX1H&#10;Bv8AyUVL0l/6Syon5W0UUV+4F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X2d/wQI/5SYeE/+wLrH/pDLXxjX2d/wQI/5SYeE/8AsC6x/wCkMteTn3/IlxP+CX5MUtj+&#10;gKiiiv59ICiiigAooooAKKKKACiiigAooooAKKKKACiiigAooooAKKKKACiiigAooooAKKKKACii&#10;igAooooAK/IH/g6B/wCR4+Dv/YJ1r/0bZ1+v1fkD/wAHQP8AyPHwd/7BOtf+jbOvqODf+Sipekv/&#10;AEllRPytooor9wK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vs7/&#10;AIIEf8pMPCf/AGBdY/8ASGWvjGvs7/ggR/ykw8J/9gXWP/SGWvJz7/kS4n/BL8mKWx/QFRRRX8+k&#10;BRRRQAUUUUAFFFFABRRRQAUUUUAFFFFABRRRQAUUUUAFFFFABRRRQAUUUUAFFFFABRRRQAUUUUAF&#10;fkD/AMHQP/I8fB3/ALBOtf8Ao2zr9fq/IH/g6B/5Hj4O/wDYJ1r/ANG2dfUcG/8AJRUvSX/pLKif&#10;lbRRRX7gU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Z3/BAj/lJ&#10;h4T/AOwLrH/pDLXxjX2d/wAECP8AlJh4T/7Ausf+kMteTn3/ACJcT/gl+TFLY/oCooor+fSAoooo&#10;AKKKKACiiigAooooAKKKKACiiigAooooAKKKKACiiigAooooAKKKKACiiigAooooAKKKKACvyB/4&#10;Ogf+R4+Dv/YJ1r/0bZ1+v1fkD/wdA/8AI8fB3/sE61/6Ns6+o4N/5KKl6S/9JZUT8raKKK/cCg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r7O/4IEf8AKTDwn/2BdY/9&#10;IZa+Ma+zv+CBH/KTDwn/ANgXWP8A0hlryc+/5EuJ/wAEvyYpbH9AVFFFfz6QFFFFABRRRQAUUUUA&#10;FFFFABRRRQAUUUUAFFFFABRRRQAUUUUAFFFFABRRRQAUUUUAFFFFABRRRQAV+QP/AAdA/wDI8fB3&#10;/sE61/6Ns6/X6vyB/wCDoH/kePg7/wBgnWv/AEbZ19Rwb/yUVL0l/wCksqJ+VtFFFfuBQ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V9nf8ECP+UmHhP/ALAusf8ApDLX&#10;xjX2d/wQI/5SYeE/+wLrH/pDLXk59/yJcT/gl+TFLY/oCooor+fSAooooAKKKKACiiigAooooAKK&#10;KKACiiigAooooAKKKKACiiigAooooAKKKKACiiigAooooAKKKKACvyB/4Ogf+R4+Dv8A2Cda/wDR&#10;tnX6/V+QP/B0D/yPHwd/7BOtf+jbOvqODf8AkoqXpL/0llRPytooor9wK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vs7/ggR/ykw8J/9gXWP/SGWvjGvs7/AIIEf8pM&#10;PCf/AGBdY/8ASGWvJz7/AJEuJ/wS/Jilsf0BUUUV/PpAUUUUAFFFFABRRRQAUUUUAFFFFABRRRQA&#10;UUUUAFFFFABRRRQAUUUUAFFFFABRRRQAUUUUAFFFFABX5A/8HQP/ACPHwd/7BOtf+jbOv1+r8gf+&#10;DoH/AJHj4O/9gnWv/RtnX1HBv/JRUvSX/pLKiflbRRRX7gU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Z3/AAQI/wCUmHhP/sC6x/6Qy18Y19nf8ECP+UmHhP8A7Aus&#10;f+kMteTn3/IlxP8Agl+TFLY/oCooor+fSAooooAKKKKACiiigAooooAKKKKACiiigAooooAKKKKA&#10;CiiigAooooAKKKKACiiigAooooAKKKKACvyB/wCDoH/kePg7/wBgnWv/AEbZ1+v1fkD/AMHQP/I8&#10;fB3/ALBOtf8Ao2zr6jg3/koqXpL/ANJZUT8raKKK/cCg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r7O/4IEf8pMPCf8A2BdY/wDSGWvjGvs7/ggR/wApMPCf/YF1j/0h&#10;lryc+/5EuJ/wS/Jilsf0BUUUV/PpAUUUUAFFFFABRRRQAUUUUAFFFFABRRRQAUUUUAFFFFABRRRQ&#10;AUUUUAFFFFABRRRQAUUUUAFFFFABX5A/8HQP/I8fB3/sE61/6Ns6/X6vyB/4Ogf+R4+Dv/YJ1r/0&#10;bZ19Rwb/AMlFS9Jf+ksqJ+VtFFFfuBQ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V9nf8ECP+UmHhP/sC6x/6Qy18Y19nf8ECP+UmHhP/ALAusf8ApDLXk59/yJcT/gl+&#10;TFLY/oCooor+fSAooooAKKKKACiiigAooooAKKKKACiiigAooooAKKKKACiiigAooooAKKKKACii&#10;igAooooAKKKKACvyB/4Ogf8AkePg7/2Cda/9G2dfr9X5A/8AB0D/AMjx8Hf+wTrX/o2zr6jg3/ko&#10;qXpL/wBJZUT8raKKK/cCg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r7O/wCCBH/KTDwn/wBgXWP/AEhlr4xr7O/4IEf8pMPCf/YF1j/0hlryc+/5EuJ/wS/Jilsf0BUU&#10;UV/PpAUUUUAFFFFABRRRQAUUUUAFFFFABRRRQAUUUUAFFFFABRRRQAUUUUAFFFFABRRRQAUUUUAF&#10;FFFABX5A/wDB0D/yPHwd/wCwTrX/AKNs6/X6vyB/4Ogf+R4+Dv8A2Cda/wDRtnX1HBv/ACUVL0l/&#10;6Syon5W0UUV+4F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X2d/w&#10;QI/5SYeE/wDsC6x/6Qy18Y19nf8ABAj/AJSYeE/+wLrH/pDLXk59/wAiXE/4JfkxS2P6AqKKK/n0&#10;gKKKKACiiigAooooAKKKKACiiigAooooAKKKKACiiigAooooAKKKKACiiigAooooAKKKKACiiigA&#10;r8gf+DoH/kePg7/2Cda/9G2dfr9X5A/8HQP/ACPHwd/7BOtf+jbOvqODf+Sipekv/SWVE/K2iiiv&#10;3Ao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+zv+CBH/ACkw8J/9&#10;gXWP/SGWvjGvs7/ggR/ykw8J/wDYF1j/ANIZa8nPv+RLif8ABL8mKWx/QFRRRX8+kBRRRQAUUUUA&#10;FFFFABRRRQAUUUUAFFFFABRRRQAUUUUAFFFFABRRRQAUUUUAFFFFABRRRQAUUUUAFfkD/wAHQP8A&#10;yPHwd/7BOtf+jbOv1+r8gf8Ag6B/5Hj4O/8AYJ1r/wBG2dfUcG/8lFS9Jf8ApLKiflbRRRX7gU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Z3/BAj/lJh4T/wCwLrH/&#10;AKQy18Y19nf8ECP+UmHhP/sC6x/6Qy15Off8iXE/4JfkxS2P6AqKKK/n0gKKKKACiiigAooooAKK&#10;KKACiiigAooooAKKKKACiiigAooooAKKKKACiiigAooooAKKKKACiiigAr8gf+DoH/kePg7/ANgn&#10;Wv8A0bZ1+v1fkD/wdA/8jx8Hf+wTrX/o2zr6jg3/AJKKl6S/9JZUT8raKKK/cCg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r7O/4IEf8pMPCf/YF1j/0hlr4xr7O/wCC&#10;BH/KTDwn/wBgXWP/AEhlryc+/wCRLif8EvyYpbH9AVFFFfz6QFFFFABRRRQAUUUUAFFFFABRRRQA&#10;UUUUAFFFFABRRRQAUUUUAFFFFABRRRQAUUUUAFFFFABRRRQAV+QP/B0D/wAjx8Hf+wTrX/o2zr9f&#10;q/IH/g6B/wCR4+Dv/YJ1r/0bZ19Rwb/yUVL0l/6Syon5W0UUV+4F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X2d/wAECP8AlJh4T/7Ausf+kMtfGNfZ3/BAj/lJh4T/&#10;AOwLrH/pDLXk59/yJcT/AIJfkxS2P6AqKKK/n0gKKKKACiiigAooooAKKKKACiiigAooooAKKKKA&#10;CiiigAooooAKKKKACiiigAooooAKKKKACiiigAr8gf8Ag6B/5Hj4O/8AYJ1r/wBG2dfr9X5A/wDB&#10;0D/yPHwd/wCwTrX/AKNs6+o4N/5KKl6S/wDSWVE/K2iiiv3Ao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+zv+CBH/KTDwn/ANgXWP8A0hlr4xr7O/4IEf8AKTDwn/2B&#10;dY/9IZa8nPv+RLif8EvyYpbH9AVFFFfz6QFFFFABRRRQAUUUUAFFFFABRRRQAUUUUAFFFFABRRRQ&#10;AUUUUAFFFFABRRRQAUUUUAFFFFABRRRQAV+QP/B0D/yPHwd/7BOtf+jbOv1+r8gf+DoH/kePg7/2&#10;Cda/9G2dfUcG/wDJRUvSX/pLKiflbRRRX7gU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Z3/BAj/lJh4T/7Ausf+kMtfGNfZ3/BAj/lJh4T/wCwLrH/AKQy15Off8iX&#10;E/4JfkxS2P6AqKKK/n0gKKKKACiiigAooooAKKKKACiiigAooooAKKKKACiiigAooooAKKKKACii&#10;igAooooAKKKKACiiigAr8gf+DoH/AJHj4O/9gnWv/RtnX6/V+QP/AAdA/wDI8fB3/sE61/6Ns6+o&#10;4N/5KKl6S/8ASWVE/K2iiiv3Ao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+zv8AggR/ykw8J/8AYF1j/wBIZa+Ma+zv+CBH/KTDwn/2BdY/9IZa8nPv+RLif8EvyYpb&#10;H9AVFFFfz6QFFFFABRRRQAUUUUAFFFFABRRRQAUUUUAFFFFABRRRQAUUUUAFFFFABRRRQAUUUUAF&#10;FFFABRRRQAV+QP8AwdA/8jx8Hf8AsE61/wCjbOv1+r8gf+DoH/kePg7/ANgnWv8A0bZ19Rwb/wAl&#10;FS9Jf+ksqJ+VtFFFfuBQ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9nf8ECP+UmHhP8A7Ausf+kMtfGNfZ3/AAQI/wCUmHhP/sC6x/6Qy15Off8AIlxP+CX5MUtj+gKi&#10;iiv59ICiiigAooooAKKKKACiiigAooooAKKKKACiiigAooooAKKKKACiiigAooooAKKKKACiiigA&#10;ooooAK/IH/g6B/5Hj4O/9gnWv/RtnX6/V+QP/B0D/wAjx8Hf+wTrX/o2zr6jg3/koqXpL/0llRPy&#10;tooor9wK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vs7/ggR/wAp&#10;MPCf/YF1j/0hlr4xr7O/4IEf8pMPCf8A2BdY/wDSGWvJz7/kS4n/AAS/Jilsf0BUUUV/PpAUUUUA&#10;FFFFABRRRQAUUUUAFFFFABRRRQAUUUUAFFFFABRRRQAUUUUAFFFFABRRRQAUUUUAFFFFABX5A/8A&#10;B0D/AMjx8Hf+wTrX/o2zr9fq/IH/AIOgf+R4+Dv/AGCda/8ARtnX1HBv/JRUvSX/AKSyon5W0UUV&#10;+4F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X2d/wQI/5SYeE/8A&#10;sC6x/wCkMtfGNfZ3/BAj/lJh4T/7Ausf+kMteTn3/IlxP+CX5MUtj+gKiiiv59ICiiigAooooAKK&#10;KKACiiigAooooAKKKKACiiigAooooAKKKKACiiigAooooAKKKKACiiigAooooAK/IH/g6B/5Hj4O&#10;/wDYJ1r/ANG2dfr9X5A/8HQP/I8fB3/sE61/6Ns6+o4N/wCSipekv/SWVE/K2iiiv3Ao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+zv+CBH/KTDwn/2BdY/9IZa+Ma+&#10;zv8AggR/ykw8J/8AYF1j/wBIZa8nPv8AkS4n/BL8mKWx/QFRRRX8+kBRRRQAUUUUAFFFFABRRRQA&#10;UUUUAFFFFABRRRQAUUUUAFFFFABRRRQAUUUUAFFFFABRRRQAUUUUAFfkD/wdA/8AI8fB3/sE61/6&#10;Ns6/X6vyB/4Ogf8AkePg7/2Cda/9G2dfUcG/8lFS9Jf+ksqJ+VtFFFfuBQ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V9nf8ABAj/AJSYeE/+wLrH/pDLXxjX2d/wQI/5&#10;SYeE/wDsC6x/6Qy15Off8iXE/wCCX5MUtj+gKiiiv59ICiiigAooooAKKKKACiiigAooooAKKKKA&#10;CiiigAooooAKKKKACiiigAooooAKKKKACiiigAooooAK/IH/AIOgf+R4+Dv/AGCda/8ARtnX6/V+&#10;QP8AwdA/8jx8Hf8AsE61/wCjbOvqODf+Sipekv8A0llRPytooor9wK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vs7/ggR/ykw8J/wDYF1j/ANIZa+Ma+zv+CBH/ACkw&#10;8J/9gXWP/SGWvJz7/kS4n/BL8mKWx/QFRRRX8+kBRRRQAUUUUAFFFFABRRRQAUUUUAFFFFABRRRQ&#10;AUUUUAFFFFABRRRQAUUUUAFFFFABRRRQAUUUUAFfkD/wdA/8jx8Hf+wTrX/o2zr9fq/IH/g6B/5H&#10;j4O/9gnWv/RtnX1HBv8AyUVL0l/6Syon5W0UUV+4F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X2d/wQI/5SYeE/+wLrH/pDLXxjX2d/wQI/5SYeE/8AsC6x/wCkMteT&#10;n3/IlxP+CX5MUtj+gKiiiv59ICiiigAooooAKKKKACiiigAooooAKKKKACiiigAooooAKKKKACii&#10;igAooooAKKKKACiiigAooooAK/IH/g6B/wCR4+Dv/YJ1r/0bZ1+v1fkD/wAHQP8AyPHwd/7BOtf+&#10;jbOvqODf+Sipekv/AEllRPytooor9wK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vs7/AIIEf8pMPCf/AGBdY/8ASGWvjGvs7/ggR/ykw8J/9gXWP/SGWvJz7/kS4n/B&#10;L8mKWx/QFRRRX8+kBRRRQAUUUUAFFFFABRRRQAUUUUAFFFFABRRRQAUUUUAFFFFABRRRQAUUUUAF&#10;FFFABRRRQAUUUUAFfkD/AMHQP/I8fB3/ALBOtf8Ao2zr9fq/IH/g6B/5Hj4O/wDYJ1r/ANG2dfUc&#10;G/8AJRUvSX/pLKiflbRRRX7gU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Z3/BAj/lJh4T/AOwLrH/pDLXxjX2d/wAECP8AlJh4T/7Ausf+kMteTn3/ACJcT/gl+TFL&#10;Y/oCooor+fSAooooAKKKKACiiigAooooAKKKKACiiigAooooAKKKKACiiigAooooAKKKKACiiigA&#10;ooooAKKKKACvyB/4Ogf+R4+Dv/YJ1r/0bZ1+v1fkD/wdA/8AI8fB3/sE61/6Ns6+o4N/5KKl6S/9&#10;JZUT8raKKK/cCg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r7O/4I&#10;Ef8AKTDwn/2BdY/9IZa+Ma+zv+CBH/KTDwn/ANgXWP8A0hlryc+/5EuJ/wAEvyYpbH9AVFFFfz6Q&#10;FFFFABRRRQAUUUUAFFFFABRRRQAUUUUAFFFFABRRRQAUUUUAFFFFABRRRQAUUUUAFFFFABRRRQAV&#10;+QP/AAdA/wDI8fB3/sE61/6Ns6/X6vyB/wCDoH/kePg7/wBgnWv/AEbZ19Rwb/yUVL0l/wCksqJ+&#10;VtFFFfuBQ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V9nf8ECP+Um&#10;HhP/ALAusf8ApDLXxjX2d/wQI/5SYeE/+wLrH/pDLXk59/yJcT/gl+TFLY/oCooor+fSAooooAKK&#10;KKACiiigAooooAKKKKACiiigAooooAKKKKACiiigAooooAKKKKACiiigAooooAKKKKACvyB/4Ogf&#10;+R4+Dv8A2Cda/wDRtnX6/V+QP/B0D/yPHwd/7BOtf+jbOvqODf8AkoqXpL/0llRPytooor9wK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vs7/ggR/ykw8J/9gXWP/SG&#10;WvjGvs7/AIIEf8pMPCf/AGBdY/8ASGWvJz7/AJEuJ/wS/Jilsf0BUUUV/PpAUUUUAFFFFABRRRQA&#10;UUUUAFFFFABRRRQAUUUUAFFFFABRRRQAUUUUAFFFFABRRRQAUUUUAFFFFABX5A/8HQP/ACPHwd/7&#10;BOtf+jbOv1+r8gf+DoH/AJHj4O/9gnWv/RtnX1HBv/JRUvSX/pLKiflbRRRX7gU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Z3/AAQI/wCUmHhP/sC6x/6Qy18Y19nf&#10;8ECP+UmHhP8A7Ausf+kMteTn3/IlxP8Agl+TFLY/oCooor+fSAooooAKKKKACiiigAooooAKKKKA&#10;CiiigAooooAKKKKACiiigAooooAKKKKACiiigAooooAKKKKACvyB/wCDoH/kePg7/wBgnWv/AEbZ&#10;1+v1fkD/AMHQP/I8fB3/ALBOtf8Ao2zr6jg3/koqXpL/ANJZUT8raKKK/cCg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V9nf8ECP+UmHhP/sC&#10;6x/6Qy18Y19nf8ECP+UmHhP/ALAusf8ApDLXk59/yJcT/gl+TFLY/oCooor+fSAooooAKKKKACii&#10;igAooooAKKKKACiiigAooooAKKKKACiiigAooooAKKKKACiiigAooooAKKKKACvyB/4Ogf8AkePg&#10;7/2Cda/9G2dfr9X5A/8AB0D/AMjx8Hf+wTrX/o2zr6jg3/koqXpL/wBJZUT8raKKK/cCg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r7O/wCCBH/KTDwn/wBgXWP/AEhl&#10;r4xr7O/4IEf8pMPCf/YF1j/0hlryc+/5EuJ/wS/Jilsf0BUUUV/PpAUUUUAFFFFABRRRQAUUUUAF&#10;FFFABRRRQAUUUUAFFFFABRRRQAUUUUAFFFFABRRRQAUUUUAFFFFABX5A/wDB0D/yPHwd/wCwTrX/&#10;AKNs6/X6vyB/4Ogf+R4+Dv8A2Cda/wDRtnX1HBv/ACUVL0l/6Syon5W0UUV+4F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X2d/wQI/5SYeE/wDsC6x/6Qy18Y19nf8A&#10;BAj/AJSYeE/+wLrH/pDLXk59/wAiXE/4JfkxS2P6AqKKK/n0gKKKKACiiigAooooAKKKKACiiigA&#10;ooooAKKKKACiiigAooooAKKKKACiiigAooooAKKKKACiiigAr8gf+DoH/kePg7/2Cda/9G2dfr9X&#10;5A/8HQP/ACPHwd/7BOtf+jbOvqODf+Sipekv/SWVE/K2iiiv3Ao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+zv+CBH/ACkw8J/9gXWP/SGWvjGvs7/ggR/ykw8J/wDY&#10;F1j/ANIZa8nPv+RLif8ABL8mKWx/QFRRRX8+kBRRRQAUUUUAFFFFABRRRQAUUUUAFFFFABRRRQAU&#10;UUUAFFFFABRRRQAUUUUAFFFFABRRRQAUUUUAFfkD/wAHQP8AyPHwd/7BOtf+jbOv1+r8gf8Ag6B/&#10;5Hj4O/8AYJ1r/wBG2dfUcG/8lFS9Jf8ApLKiflbRRRX7gU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Z3/BAj/lJh4T/wCwLrH/AKQy18Y19nf8ECP+UmHhP/sC6x/6&#10;Qy15Off8iXE/4JfkxS2P6AqKKK/n0gKKKKACiiigAooooAKKKKACiiigAooooAKKKKACiiigAooo&#10;oAKKKKACiiigAooooAKKKKACiiigAr8gf+DoH/kePg7/ANgnWv8A0bZ1+v1fkD/wdA/8jx8Hf+wT&#10;rX/o2zr6jg3/AJKKl6S/9JZUT8raKKK/cCg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r7O/4IEf8pMPCf/YF1j/0hlr4xr7O/wCCBH/KTDwn/wBgXWP/AEhlryc+/wCR&#10;Lif8EvyYpbH9AVFFFfz6QFFFFABRRRQAUUUUAFFFFABRRRQAUUUUAFFFFABRRRQAUUUUAFFFFABR&#10;RRQAUUUUAFFFFABRRRQAV+QP/B0D/wAjx8Hf+wTrX/o2zr9fq/IH/g6B/wCR4+Dv/YJ1r/0bZ19R&#10;wb/yUVL0l/6Syon5W0UUV+4F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Hv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30" type="#_x0000_t75" style="position:absolute;left:-75152;top:-5905;width:75571;height:2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">
                  <v:imagedata r:id="rId13" o:title="" croptop="10515f" cropbottom="41177f"/>
                </v:shape>
                <v:shape id="Text Box 12" o:spid="_x0000_s1031" type="#_x0000_t202" style="position:absolute;left:6953;top:1619;width:6437;height:6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22707536" w14:textId="77777777" w:rsidR="00CB1A28" w:rsidRPr="007E7567" w:rsidRDefault="00CB1A28" w:rsidP="00CB1A28">
                        <w:pPr>
                          <w:spacing w:after="0" w:line="276" w:lineRule="auto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T3</w:t>
                        </w:r>
                      </w:p>
                      <w:p w14:paraId="4F4D5190" w14:textId="77777777" w:rsidR="00CB1A28" w:rsidRPr="00CE31DE" w:rsidRDefault="00CB1A28" w:rsidP="00CB1A28">
                        <w:pPr>
                          <w:spacing w:after="0" w:line="276" w:lineRule="auto"/>
                          <w:jc w:val="center"/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</w:pPr>
                        <w:r w:rsidRPr="007E7567">
                          <w:rPr>
                            <w:rFonts w:ascii="DIN NEXT™ ARABIC MEDIUM" w:hAnsi="DIN NEXT™ ARABIC MEDIUM" w:cs="DIN NEXT™ ARABIC MEDIUM"/>
                            <w:color w:val="A6A6A6" w:themeColor="background1" w:themeShade="A6"/>
                            <w:sz w:val="36"/>
                            <w:szCs w:val="36"/>
                          </w:rPr>
                          <w:t>2022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744B4C0A" w14:textId="0CB39E14" w:rsidR="00EE490F" w:rsidRDefault="00EE490F" w:rsidP="00EE490F">
      <w:pPr>
        <w:jc w:val="right"/>
      </w:pPr>
    </w:p>
    <w:p w14:paraId="07B119F7" w14:textId="77A3417B" w:rsidR="00EE490F" w:rsidRDefault="00D7486B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481343FB" wp14:editId="440C12DD">
                <wp:simplePos x="0" y="0"/>
                <wp:positionH relativeFrom="margin">
                  <wp:posOffset>1127125</wp:posOffset>
                </wp:positionH>
                <wp:positionV relativeFrom="paragraph">
                  <wp:posOffset>70485</wp:posOffset>
                </wp:positionV>
                <wp:extent cx="3451860" cy="1029970"/>
                <wp:effectExtent l="0" t="0" r="0" b="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1860" cy="1029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31FF0E" w14:textId="77777777" w:rsidR="00CB1A28" w:rsidRPr="00CB1A28" w:rsidRDefault="00CB1A28" w:rsidP="00CB1A2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CB1A2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Spec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343FB" id="_x0000_s1032" type="#_x0000_t202" style="position:absolute;left:0;text-align:left;margin-left:88.75pt;margin-top:5.55pt;width:271.8pt;height:81.1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" filled="f" stroked="f" strokeweight=".5pt">
                <v:textbox>
                  <w:txbxContent>
                    <w:p w14:paraId="4D31FF0E" w14:textId="77777777" w:rsidR="00CB1A28" w:rsidRPr="00CB1A28" w:rsidRDefault="00CB1A28" w:rsidP="00CB1A2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CB1A2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Specif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7AFA83E7" w:rsidR="00EE490F" w:rsidRPr="000E36E5" w:rsidRDefault="00EE490F" w:rsidP="00EE490F">
      <w:pPr>
        <w:jc w:val="right"/>
      </w:pPr>
    </w:p>
    <w:p w14:paraId="4F3FCE5F" w14:textId="49A119CD" w:rsidR="00EE490F" w:rsidRPr="000E36E5" w:rsidRDefault="00EE490F" w:rsidP="00EE490F">
      <w:pPr>
        <w:jc w:val="right"/>
      </w:pPr>
    </w:p>
    <w:p w14:paraId="5DDCF57E" w14:textId="79D9F29E" w:rsidR="00EE490F" w:rsidRPr="000E36E5" w:rsidRDefault="00EE490F" w:rsidP="00EE490F">
      <w:pPr>
        <w:jc w:val="right"/>
      </w:pPr>
    </w:p>
    <w:p w14:paraId="00C2BA98" w14:textId="0C85B8E2" w:rsidR="00EE490F" w:rsidRPr="000E36E5" w:rsidRDefault="00EF2B45" w:rsidP="00EE490F">
      <w:pPr>
        <w:jc w:val="right"/>
      </w:pPr>
      <w:r w:rsidRPr="000E36E5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24F8FCEB">
                <wp:simplePos x="0" y="0"/>
                <wp:positionH relativeFrom="column">
                  <wp:posOffset>2572385</wp:posOffset>
                </wp:positionH>
                <wp:positionV relativeFrom="paragraph">
                  <wp:posOffset>24130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5451D" id="Rectangle 208" o:spid="_x0000_s1026" style="position:absolute;margin-left:202.55pt;margin-top:19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Dc4wSY3wAAAAkBAAAPAAAAZHJzL2Rvd25y&#10;ZXYueG1sTI9PT4QwEMXvJn6HZky8uWWRJQQpG7MJMUYvi3+PXRgpSqeEll389o4nvc3Me3nze8V2&#10;sYM44uR7RwrWqwgEUuPanjoFz0/VVQbCB02tHhyhgm/0sC3Pzwqdt+5EezzWoRMcQj7XCkwIYy6l&#10;bwxa7VduRGLtw01WB16nTraTPnG4HWQcRam0uif+YPSIO4PNVz1bBdXOPcSPn1VY4pf7et68mve7&#10;t71SlxfL7Q2IgEv4M8MvPqNDyUwHN1PrxaAgiTZrtiq4zrgTG5Ik48OBhzQFWRbyf4PyBw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NzjBJjfAAAACQEAAA8AAAAAAAAAAAAAAAAA+AQA&#10;AGRycy9kb3ducmV2LnhtbFBLBQYAAAAABAAEAPMAAAAEBgAAAAA=&#10;" fillcolor="#f49f51" stroked="f" strokeweight="1pt"/>
            </w:pict>
          </mc:Fallback>
        </mc:AlternateContent>
      </w:r>
    </w:p>
    <w:p w14:paraId="53249601" w14:textId="77B0D899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0E36E5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Titl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Titl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urse Code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  <w:sz w:val="22"/>
                  <w:szCs w:val="28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urse Cod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:</w:t>
            </w:r>
            <w:r w:rsidRPr="000E36E5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D7486B" w:rsidRPr="000E36E5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Department Name 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0E36E5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D7486B" w:rsidRPr="000E36E5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D7486B" w:rsidRPr="000E36E5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Version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0E36E5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0E36E5" w:rsidRDefault="00D7486B" w:rsidP="00D7486B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Last</w:t>
            </w:r>
            <w:r w:rsidRPr="000E36E5">
              <w:rPr>
                <w:rFonts w:ascii="DIN NEXT™ ARABIC BOLD" w:hAnsi="DIN NEXT™ ARABIC BOLD" w:cs="DIN NEXT™ ARABIC BOLD"/>
                <w:color w:val="FF0000"/>
                <w:sz w:val="26"/>
                <w:szCs w:val="26"/>
              </w:rPr>
              <w:t xml:space="preserve"> 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</w:rPr>
              <w:t>Revision Date</w:t>
            </w:r>
            <w:r w:rsidRPr="000E36E5">
              <w:rPr>
                <w:rFonts w:ascii="DIN NEXT™ ARABIC BOLD" w:hAnsi="DIN NEXT™ ARABIC BOLD" w:cs="DIN NEXT™ ARABIC BOLD"/>
                <w:color w:val="5279BB"/>
                <w:sz w:val="26"/>
                <w:szCs w:val="26"/>
                <w:rtl/>
              </w:rPr>
              <w:t>: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E36E5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E36E5"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0"/>
                  <w:szCs w:val="20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0E36E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4F67455" w14:textId="77777777" w:rsidR="00D7486B" w:rsidRPr="000E36E5" w:rsidRDefault="00D7486B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5FABE62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28DF5EA9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42694D7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7BD4F7AD" w14:textId="77777777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6CCE696A" w14:textId="0F634DEB" w:rsidR="006973C7" w:rsidRPr="000E36E5" w:rsidRDefault="006973C7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00CC8C62" w14:textId="738DD7F8" w:rsidR="004C5EBA" w:rsidRPr="000E36E5" w:rsidRDefault="00C26F06" w:rsidP="00C26F06">
      <w:pPr>
        <w:pStyle w:val="BasicParagraph"/>
        <w:bidi w:val="0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</w:rPr>
        <w:t>Table of Contents: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27"/>
        <w:gridCol w:w="1239"/>
      </w:tblGrid>
      <w:tr w:rsidR="002D35DE" w:rsidRPr="000E36E5" w14:paraId="3CE94781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B24E" w14:textId="1D0C2C44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21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E12F88" w14:textId="79DAD1C5" w:rsidR="002D35DE" w:rsidRPr="000E36E5" w:rsidRDefault="00C26F06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2D35DE" w:rsidRPr="000E36E5" w14:paraId="14F5C896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68E432" w14:textId="32ECF2ED" w:rsidR="002D35DE" w:rsidRPr="00D7486B" w:rsidRDefault="00D7486B" w:rsidP="00D7486B">
            <w:pPr>
              <w:pStyle w:val="ListParagraph"/>
              <w:numPr>
                <w:ilvl w:val="0"/>
                <w:numId w:val="37"/>
              </w:numPr>
              <w:autoSpaceDE w:val="0"/>
              <w:autoSpaceDN w:val="0"/>
              <w:adjustRightInd w:val="0"/>
              <w:spacing w:after="0" w:line="288" w:lineRule="auto"/>
              <w:ind w:left="440" w:hanging="44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D7486B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General Information about the course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452E" w14:textId="50403C5A" w:rsidR="002D35DE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52 \h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439E4E7F" w14:textId="77777777" w:rsidTr="00EE1691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6527B0" w14:textId="47F00A34" w:rsidR="00232D8D" w:rsidRPr="000E36E5" w:rsidRDefault="00287A0D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pPr>
            <w:r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  <w:lang w:bidi="ar-YE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  <w:rtl/>
              </w:rPr>
              <w:instrText xml:space="preserve"> _</w:instrText>
            </w:r>
            <w:r w:rsidR="00232D8D" w:rsidRPr="000E36E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6"/>
                <w:szCs w:val="26"/>
              </w:rPr>
              <w:instrText>Ref115691940 \h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  <w:instrText xml:space="preserve">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D7486B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1. Teaching mode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  <w:p w14:paraId="341CD1EC" w14:textId="51D66D42" w:rsidR="008C536B" w:rsidRPr="000E36E5" w:rsidRDefault="00C35654" w:rsidP="00D7486B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   </w: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60 \h  \* MERGEFORMAT </w:instrText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="00232D8D"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2. Contact Hours </w:t>
            </w:r>
            <w:r w:rsidR="00232D8D" w:rsidRPr="000E36E5">
              <w:rPr>
                <w:rFonts w:ascii="DIN NEXT™ ARABIC REGULAR" w:hAnsi="DIN NEXT™ ARABIC REGULAR" w:cs="DIN NEXT™ ARABIC REGULAR"/>
                <w:color w:val="00B050"/>
                <w:sz w:val="26"/>
                <w:szCs w:val="26"/>
                <w:lang w:bidi="ar-YE"/>
              </w:rPr>
              <w:fldChar w:fldCharType="end"/>
            </w:r>
            <w:r w:rsidR="00B42AA3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AE23C0" w14:textId="250B1A1A" w:rsidR="008C536B" w:rsidRPr="000E36E5" w:rsidRDefault="002A33F8" w:rsidP="00EE1691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40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4F4333BF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001001" w14:textId="7735D248" w:rsidR="00287A0D" w:rsidRPr="000E36E5" w:rsidRDefault="00232D8D" w:rsidP="00FB700E">
            <w:pPr>
              <w:autoSpaceDE w:val="0"/>
              <w:autoSpaceDN w:val="0"/>
              <w:adjustRightInd w:val="0"/>
              <w:spacing w:after="0" w:line="240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6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B. Course Learning Outcomes, Teaching Strategies and Assessment Method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72B97F" w14:textId="7BDEF7FF" w:rsidR="00287A0D" w:rsidRPr="000E36E5" w:rsidRDefault="002A33F8" w:rsidP="00FB700E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6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6F64C58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2514D4" w14:textId="60E2DB4A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C. Course Content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CFF2E" w14:textId="74F3FA9B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330DA1F9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DBB47F" w14:textId="37011977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7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D. 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1B5836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Student Assessment Activities </w:t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82E86" w14:textId="6D4A7E66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7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6375B34D" w14:textId="77777777" w:rsidTr="00FB700E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9863" w14:textId="56D88E91" w:rsidR="008C536B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8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>E. Learning Resources and Faciliti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1DA05" w14:textId="1B777C46" w:rsidR="008C536B" w:rsidRPr="000E36E5" w:rsidRDefault="002A33F8" w:rsidP="002A33F8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13DA13E1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D03F3" w14:textId="229B075E" w:rsidR="00287A0D" w:rsidRPr="000E36E5" w:rsidRDefault="00232D8D" w:rsidP="000E36E5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1986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1. </w:t>
            </w:r>
            <w:r w:rsidR="00E873A9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References and </w:t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Learning Resources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D4F5A" w14:textId="624E059E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86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287575ED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F0AF43" w14:textId="70B55B30" w:rsidR="00287A0D" w:rsidRPr="000E36E5" w:rsidRDefault="00232D8D" w:rsidP="002A33F8">
            <w:pPr>
              <w:autoSpaceDE w:val="0"/>
              <w:autoSpaceDN w:val="0"/>
              <w:adjustRightInd w:val="0"/>
              <w:spacing w:after="0" w:line="288" w:lineRule="auto"/>
              <w:ind w:left="300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2. Required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  <w:r w:rsidR="00E873A9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t xml:space="preserve"> Facilities and Equipment </w:t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04F77" w14:textId="69BF0B3A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287A0D" w:rsidRPr="000E36E5" w14:paraId="322719D2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B3BAF" w14:textId="33688F29" w:rsidR="00287A0D" w:rsidRPr="000E36E5" w:rsidRDefault="00232D8D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REF _Ref115691994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1B5836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F. Assessment of </w:t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 xml:space="preserve">Course Quality 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21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D8E41" w14:textId="1AFCA5AA" w:rsidR="00287A0D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1994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8C536B" w:rsidRPr="000E36E5" w14:paraId="04BC7975" w14:textId="77777777" w:rsidTr="00DA72CD">
        <w:trPr>
          <w:trHeight w:val="60"/>
          <w:tblCellSpacing w:w="7" w:type="dxa"/>
          <w:jc w:val="center"/>
        </w:trPr>
        <w:tc>
          <w:tcPr>
            <w:tcW w:w="780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EBFEE" w14:textId="2883D29C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instrText xml:space="preserve"> REF _Ref115692041 \h  \* MERGEFORMAT </w:instrTex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separate"/>
            </w:r>
            <w:r w:rsidR="00791E07" w:rsidRPr="00791E07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t>G. Specification Approval Data</w:t>
            </w: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</w:rPr>
              <w:fldChar w:fldCharType="end"/>
            </w:r>
          </w:p>
        </w:tc>
        <w:tc>
          <w:tcPr>
            <w:tcW w:w="121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5EEF2" w14:textId="26FC6C70" w:rsidR="008C536B" w:rsidRPr="000E36E5" w:rsidRDefault="002A33F8" w:rsidP="00C26F06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2041 \h </w:instrTex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791E07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0E36E5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</w:tbl>
    <w:p w14:paraId="244792EB" w14:textId="33BACFD9" w:rsidR="00600C13" w:rsidRPr="000E36E5" w:rsidRDefault="00600C13">
      <w:pPr>
        <w:rPr>
          <w:rStyle w:val="a"/>
          <w:rFonts w:ascii="DIN NEXT™ ARABIC BOLD" w:eastAsiaTheme="majorEastAsia" w:hAnsi="DIN NEXT™ ARABIC BOLD" w:cs="DIN NEXT™ ARABIC BOLD"/>
          <w:color w:val="4C3D8E"/>
          <w:sz w:val="32"/>
          <w:szCs w:val="32"/>
          <w:lang w:bidi="ar-YE"/>
        </w:rPr>
      </w:pPr>
      <w:bookmarkStart w:id="0" w:name="_Ref115691703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0E36E5" w:rsidRDefault="00600C13" w:rsidP="00600C13">
      <w:pPr>
        <w:spacing w:after="0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lang w:bidi="ar-YE"/>
        </w:rPr>
      </w:pPr>
    </w:p>
    <w:p w14:paraId="31A16AAD" w14:textId="121F01E2" w:rsidR="005031B0" w:rsidRPr="000E36E5" w:rsidRDefault="00ED020D" w:rsidP="00D7486B">
      <w:pPr>
        <w:pStyle w:val="Heading1"/>
        <w:spacing w:before="0" w:after="240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" w:name="_Ref115692052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. </w:t>
      </w:r>
      <w:bookmarkEnd w:id="0"/>
      <w:bookmarkEnd w:id="1"/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G</w:t>
      </w:r>
      <w:r w:rsidR="00582DA3"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eneral information </w:t>
      </w:r>
      <w:r w:rsidR="00D7486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bout the course:</w:t>
      </w:r>
    </w:p>
    <w:tbl>
      <w:tblPr>
        <w:tblW w:w="5000" w:type="pct"/>
        <w:jc w:val="center"/>
        <w:tblBorders>
          <w:top w:val="single" w:sz="4" w:space="0" w:color="4C3D8E"/>
          <w:left w:val="single" w:sz="4" w:space="0" w:color="4C3D8E"/>
          <w:bottom w:val="single" w:sz="4" w:space="0" w:color="4C3D8E"/>
          <w:right w:val="single" w:sz="4" w:space="0" w:color="4C3D8E"/>
          <w:insideH w:val="single" w:sz="4" w:space="0" w:color="4C3D8E"/>
          <w:insideV w:val="single" w:sz="4" w:space="0" w:color="4C3D8E"/>
        </w:tblBorders>
        <w:tblLook w:val="0000" w:firstRow="0" w:lastRow="0" w:firstColumn="0" w:lastColumn="0" w:noHBand="0" w:noVBand="0"/>
      </w:tblPr>
      <w:tblGrid>
        <w:gridCol w:w="419"/>
        <w:gridCol w:w="1804"/>
        <w:gridCol w:w="2361"/>
        <w:gridCol w:w="4432"/>
      </w:tblGrid>
      <w:tr w:rsidR="00A65311" w:rsidRPr="000E36E5" w14:paraId="611C2218" w14:textId="77777777" w:rsidTr="00A65311">
        <w:trPr>
          <w:trHeight w:val="384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C3D8E"/>
            <w:vAlign w:val="center"/>
          </w:tcPr>
          <w:p w14:paraId="32D99B00" w14:textId="2F68BAD9" w:rsidR="00A65311" w:rsidRPr="000E36E5" w:rsidRDefault="00A65311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Identification</w:t>
            </w:r>
          </w:p>
        </w:tc>
      </w:tr>
      <w:tr w:rsidR="004B7C4A" w:rsidRPr="000E36E5" w14:paraId="7493B718" w14:textId="77777777" w:rsidTr="004B7C4A">
        <w:trPr>
          <w:trHeight w:val="384"/>
          <w:jc w:val="center"/>
        </w:trPr>
        <w:tc>
          <w:tcPr>
            <w:tcW w:w="1232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11C55F" w14:textId="3E6B7069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bookmarkStart w:id="2" w:name="_Hlk523907061"/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1</w:t>
            </w:r>
            <w:r w:rsidR="00ED020D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Credit hours:</w:t>
            </w:r>
          </w:p>
        </w:tc>
        <w:tc>
          <w:tcPr>
            <w:tcW w:w="3768" w:type="pct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9CDBB35" w14:textId="36786B23" w:rsidR="00942758" w:rsidRPr="000E36E5" w:rsidRDefault="00942758" w:rsidP="00ED020D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rtl/>
                <w:lang w:bidi="ar-EG"/>
              </w:rPr>
            </w:pPr>
          </w:p>
        </w:tc>
      </w:tr>
      <w:tr w:rsidR="006C15BA" w:rsidRPr="000E36E5" w14:paraId="031CD63F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E40190" w14:textId="0B4900FF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2. Course type</w:t>
            </w:r>
          </w:p>
        </w:tc>
      </w:tr>
      <w:tr w:rsidR="006C15BA" w:rsidRPr="000E36E5" w14:paraId="723CF388" w14:textId="77777777" w:rsidTr="0074560E">
        <w:trPr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2E5EA3" w14:textId="77777777" w:rsidR="006C15BA" w:rsidRPr="000E36E5" w:rsidRDefault="006C15BA" w:rsidP="00ED020D">
            <w:pPr>
              <w:spacing w:after="0"/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a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5C7D3A" w14:textId="4D5EA445" w:rsidR="006C15BA" w:rsidRPr="000E36E5" w:rsidRDefault="006C15BA" w:rsidP="00582DA3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University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73616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College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310753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Department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560324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  </w:t>
            </w:r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>Track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915823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="00582DA3"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Others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654946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DA3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240626" w:rsidRPr="000E36E5" w14:paraId="6B9FD42E" w14:textId="77777777" w:rsidTr="0074560E">
        <w:trPr>
          <w:trHeight w:val="283"/>
          <w:jc w:val="center"/>
        </w:trPr>
        <w:tc>
          <w:tcPr>
            <w:tcW w:w="231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8BF60D" w14:textId="28C2323F" w:rsidR="00240626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sz w:val="24"/>
                <w:szCs w:val="24"/>
                <w:lang w:bidi="ar-EG"/>
              </w:rPr>
              <w:t>b.</w:t>
            </w:r>
          </w:p>
        </w:tc>
        <w:tc>
          <w:tcPr>
            <w:tcW w:w="4769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D662F9" w14:textId="2DCCF506" w:rsidR="00240626" w:rsidRPr="000E36E5" w:rsidRDefault="00240626" w:rsidP="006C15BA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Required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104941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5BA"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  <w:t xml:space="preserve">        Elective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  <w:sz w:val="24"/>
                  <w:szCs w:val="24"/>
                  <w:lang w:bidi="ar-EG"/>
                </w:rPr>
                <w:id w:val="-1199777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E36E5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sz w:val="24"/>
                    <w:szCs w:val="24"/>
                    <w:lang w:bidi="ar-EG"/>
                  </w:rPr>
                  <w:t>☐</w:t>
                </w:r>
              </w:sdtContent>
            </w:sdt>
          </w:p>
        </w:tc>
      </w:tr>
      <w:tr w:rsidR="00942758" w:rsidRPr="000E36E5" w14:paraId="45C725E8" w14:textId="77777777" w:rsidTr="0074560E">
        <w:trPr>
          <w:trHeight w:val="340"/>
          <w:jc w:val="center"/>
        </w:trPr>
        <w:tc>
          <w:tcPr>
            <w:tcW w:w="2542" w:type="pct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9BCDF0" w14:textId="02E7624B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3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 Level/year at which this course is offered:</w:t>
            </w:r>
          </w:p>
        </w:tc>
        <w:tc>
          <w:tcPr>
            <w:tcW w:w="2458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385951" w14:textId="4A974C37" w:rsidR="00942758" w:rsidRPr="000E36E5" w:rsidRDefault="00942758" w:rsidP="00ED020D">
            <w:pPr>
              <w:spacing w:after="0"/>
              <w:rPr>
                <w:rFonts w:ascii="DIN NEXT™ ARABIC LIGHT" w:hAnsi="DIN NEXT™ ARABIC LIGHT" w:cs="DIN NEXT™ ARABIC LIGHT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  <w:tr w:rsidR="00942758" w:rsidRPr="000E36E5" w14:paraId="190A5559" w14:textId="77777777" w:rsidTr="0074560E">
        <w:trPr>
          <w:trHeight w:val="467"/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</w:tcPr>
          <w:p w14:paraId="41A39F60" w14:textId="7EF592B5" w:rsidR="00F47FFE" w:rsidRPr="000E36E5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4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. Course 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 xml:space="preserve">general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Description</w:t>
            </w:r>
          </w:p>
          <w:p w14:paraId="40B5C9C5" w14:textId="000B03F6" w:rsidR="007740E3" w:rsidRPr="000E36E5" w:rsidRDefault="007740E3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942758" w:rsidRPr="000E36E5" w14:paraId="076D0683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CEBBCBB" w14:textId="4906A354" w:rsidR="00942758" w:rsidRPr="000E36E5" w:rsidRDefault="00240626" w:rsidP="00ED020D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5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Pre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3C78F573" w14:textId="4A62D755" w:rsidR="00581D29" w:rsidRPr="000E36E5" w:rsidRDefault="00581D29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ED020D" w:rsidRPr="000E36E5" w14:paraId="0CED0670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39969A7" w14:textId="5F806029" w:rsidR="00ED020D" w:rsidRPr="000E36E5" w:rsidRDefault="00240626" w:rsidP="00C619F5">
            <w:pPr>
              <w:spacing w:after="0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6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.  Co-</w:t>
            </w:r>
            <w:r w:rsidR="00C619F5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 xml:space="preserve"> requirements 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</w:rPr>
              <w:t>for this course (if any):</w:t>
            </w:r>
          </w:p>
          <w:p w14:paraId="7C9F78DF" w14:textId="1DD6C6E8" w:rsidR="00581D29" w:rsidRPr="000E36E5" w:rsidRDefault="00581D29" w:rsidP="00ED020D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</w:p>
        </w:tc>
      </w:tr>
      <w:tr w:rsidR="00ED020D" w:rsidRPr="000E36E5" w14:paraId="762E3718" w14:textId="77777777" w:rsidTr="0074560E">
        <w:trPr>
          <w:jc w:val="center"/>
        </w:trPr>
        <w:tc>
          <w:tcPr>
            <w:tcW w:w="5000" w:type="pct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5F429B" w14:textId="018D239A" w:rsidR="00ED020D" w:rsidRPr="000E36E5" w:rsidRDefault="00240626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7</w:t>
            </w:r>
            <w:r w:rsidR="00581D29" w:rsidRPr="000E36E5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. Course Main Objective</w:t>
            </w:r>
            <w:r w:rsidR="00D7486B"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  <w:t>(s)</w:t>
            </w:r>
          </w:p>
          <w:p w14:paraId="75CCAA77" w14:textId="77777777" w:rsidR="00544D8B" w:rsidRPr="000E36E5" w:rsidRDefault="00544D8B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  <w:p w14:paraId="7C1CC13D" w14:textId="4119A86D" w:rsidR="00581D29" w:rsidRPr="000E36E5" w:rsidRDefault="00581D29" w:rsidP="007740E3">
            <w:p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bookmarkEnd w:id="2"/>
    </w:tbl>
    <w:p w14:paraId="052025C2" w14:textId="20D7EC13" w:rsidR="00170319" w:rsidRPr="000E36E5" w:rsidRDefault="00170319" w:rsidP="0017031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52B5C2"/>
          <w:sz w:val="20"/>
          <w:szCs w:val="20"/>
          <w:rtl/>
          <w:lang w:bidi="ar-YE"/>
        </w:rPr>
      </w:pPr>
    </w:p>
    <w:p w14:paraId="59B12B53" w14:textId="4FBAE057" w:rsidR="00A44627" w:rsidRPr="000E36E5" w:rsidRDefault="001C7B91" w:rsidP="00FC652C">
      <w:pPr>
        <w:pStyle w:val="Heading2"/>
        <w:rPr>
          <w:color w:val="52B5C2"/>
        </w:rPr>
      </w:pPr>
      <w:bookmarkStart w:id="3" w:name="_Ref115691940"/>
      <w:bookmarkStart w:id="4" w:name="_Hlk531080362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B9774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</w:t>
      </w:r>
      <w:r w:rsidR="00203E75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Teaching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mod</w:t>
      </w:r>
      <w:r w:rsidR="003E1699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</w:t>
      </w:r>
      <w:r w:rsidR="003E1699" w:rsidRPr="000E36E5">
        <w:rPr>
          <w:rStyle w:val="a"/>
          <w:rFonts w:ascii="DIN NEXT™ ARABIC BOLD" w:hAnsi="DIN NEXT™ ARABIC BOLD" w:cs="DIN NEXT™ ARABIC BOLD"/>
          <w:color w:val="00B050"/>
          <w:sz w:val="28"/>
          <w:szCs w:val="28"/>
        </w:rPr>
        <w:t xml:space="preserve"> </w:t>
      </w:r>
      <w:r w:rsidR="003E1699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(</w:t>
      </w:r>
      <w:r w:rsidR="00D556A0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mark all that apply)</w:t>
      </w:r>
      <w:bookmarkEnd w:id="3"/>
    </w:p>
    <w:tbl>
      <w:tblPr>
        <w:tblW w:w="9090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20"/>
        <w:gridCol w:w="3325"/>
        <w:gridCol w:w="2953"/>
        <w:gridCol w:w="1992"/>
      </w:tblGrid>
      <w:tr w:rsidR="00086F56" w:rsidRPr="000E36E5" w14:paraId="3D9D317E" w14:textId="77777777" w:rsidTr="00B97745">
        <w:trPr>
          <w:tblHeader/>
          <w:tblCellSpacing w:w="7" w:type="dxa"/>
          <w:jc w:val="center"/>
        </w:trPr>
        <w:tc>
          <w:tcPr>
            <w:tcW w:w="799" w:type="dxa"/>
            <w:shd w:val="clear" w:color="auto" w:fill="4C3D8E"/>
            <w:vAlign w:val="center"/>
          </w:tcPr>
          <w:bookmarkEnd w:id="4"/>
          <w:p w14:paraId="698E07A8" w14:textId="22BDC1AF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311" w:type="dxa"/>
            <w:shd w:val="clear" w:color="auto" w:fill="4C3D8E"/>
            <w:vAlign w:val="center"/>
          </w:tcPr>
          <w:p w14:paraId="08C8AB33" w14:textId="2E1A924C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Mode of Instruction</w:t>
            </w:r>
          </w:p>
        </w:tc>
        <w:tc>
          <w:tcPr>
            <w:tcW w:w="2939" w:type="dxa"/>
            <w:shd w:val="clear" w:color="auto" w:fill="4C3D8E"/>
            <w:vAlign w:val="center"/>
          </w:tcPr>
          <w:p w14:paraId="155C7DF9" w14:textId="459FF2E1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  <w:tc>
          <w:tcPr>
            <w:tcW w:w="1971" w:type="dxa"/>
            <w:shd w:val="clear" w:color="auto" w:fill="4C3D8E"/>
            <w:vAlign w:val="center"/>
          </w:tcPr>
          <w:p w14:paraId="18598703" w14:textId="3198D232" w:rsidR="00A4737E" w:rsidRPr="000E36E5" w:rsidRDefault="00B97745" w:rsidP="00B9774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Percentage</w:t>
            </w:r>
          </w:p>
        </w:tc>
      </w:tr>
      <w:tr w:rsidR="00B97745" w:rsidRPr="000E36E5" w14:paraId="1171117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5280797A" w14:textId="55015C4E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25C11AD5" w14:textId="61A8558A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7C2F2B3A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389A45B5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56DA6F1D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39B8AEFE" w14:textId="303EF0B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7D1E2428" w14:textId="11E67D5B" w:rsidR="00B97745" w:rsidRPr="000E36E5" w:rsidRDefault="00B9774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085E033A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19AE82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5789A3EF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F2F2F2" w:themeFill="background1" w:themeFillShade="F2"/>
            <w:vAlign w:val="center"/>
          </w:tcPr>
          <w:p w14:paraId="14E59F4D" w14:textId="79A51775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F2F2F2" w:themeFill="background1" w:themeFillShade="F2"/>
          </w:tcPr>
          <w:p w14:paraId="5263C6F4" w14:textId="24EDDB78" w:rsidR="00B97745" w:rsidRPr="000E36E5" w:rsidRDefault="000A0FC5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Hybrid</w:t>
            </w:r>
          </w:p>
          <w:p w14:paraId="58D44FA3" w14:textId="77777777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raditional classroom</w:t>
            </w:r>
          </w:p>
          <w:p w14:paraId="72203CA1" w14:textId="6400079D" w:rsidR="00B97745" w:rsidRPr="000E36E5" w:rsidRDefault="00B97745" w:rsidP="00B97745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-learning</w:t>
            </w:r>
          </w:p>
        </w:tc>
        <w:tc>
          <w:tcPr>
            <w:tcW w:w="2939" w:type="dxa"/>
            <w:shd w:val="clear" w:color="auto" w:fill="F2F2F2" w:themeFill="background1" w:themeFillShade="F2"/>
            <w:vAlign w:val="center"/>
          </w:tcPr>
          <w:p w14:paraId="59C2E7B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F2F2F2" w:themeFill="background1" w:themeFillShade="F2"/>
            <w:vAlign w:val="center"/>
          </w:tcPr>
          <w:p w14:paraId="25415C96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  <w:tr w:rsidR="00B97745" w:rsidRPr="000E36E5" w14:paraId="30826228" w14:textId="77777777" w:rsidTr="00B97745">
        <w:trPr>
          <w:trHeight w:val="260"/>
          <w:tblCellSpacing w:w="7" w:type="dxa"/>
          <w:jc w:val="center"/>
        </w:trPr>
        <w:tc>
          <w:tcPr>
            <w:tcW w:w="799" w:type="dxa"/>
            <w:shd w:val="clear" w:color="auto" w:fill="D9D9D9" w:themeFill="background1" w:themeFillShade="D9"/>
            <w:vAlign w:val="center"/>
          </w:tcPr>
          <w:p w14:paraId="5662DF90" w14:textId="4D81DD30" w:rsidR="00B97745" w:rsidRPr="000E36E5" w:rsidRDefault="00B97745" w:rsidP="001B5A00">
            <w:pPr>
              <w:pStyle w:val="ListParagraph"/>
              <w:numPr>
                <w:ilvl w:val="0"/>
                <w:numId w:val="32"/>
              </w:numPr>
              <w:spacing w:after="0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3311" w:type="dxa"/>
            <w:shd w:val="clear" w:color="auto" w:fill="D9D9D9" w:themeFill="background1" w:themeFillShade="D9"/>
          </w:tcPr>
          <w:p w14:paraId="2A278C0D" w14:textId="66C95058" w:rsidR="00B97745" w:rsidRPr="000E36E5" w:rsidRDefault="00F01896" w:rsidP="00B97745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istance</w:t>
            </w:r>
            <w:r w:rsidR="000A0FC5"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Pr="000E36E5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arning</w:t>
            </w:r>
          </w:p>
        </w:tc>
        <w:tc>
          <w:tcPr>
            <w:tcW w:w="2939" w:type="dxa"/>
            <w:shd w:val="clear" w:color="auto" w:fill="D9D9D9" w:themeFill="background1" w:themeFillShade="D9"/>
            <w:vAlign w:val="center"/>
          </w:tcPr>
          <w:p w14:paraId="4A34A869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1971" w:type="dxa"/>
            <w:shd w:val="clear" w:color="auto" w:fill="D9D9D9" w:themeFill="background1" w:themeFillShade="D9"/>
            <w:vAlign w:val="center"/>
          </w:tcPr>
          <w:p w14:paraId="612DAE3E" w14:textId="77777777" w:rsidR="00B97745" w:rsidRPr="000E36E5" w:rsidRDefault="00B97745" w:rsidP="00B97745">
            <w:pPr>
              <w:spacing w:after="0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EB2CB3C" w14:textId="77777777" w:rsidR="003A4ABD" w:rsidRPr="000E36E5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</w:p>
    <w:p w14:paraId="1FCFDB3D" w14:textId="0D513962" w:rsidR="008D0CEB" w:rsidRPr="000E36E5" w:rsidRDefault="001C7B91" w:rsidP="00FC652C">
      <w:pPr>
        <w:pStyle w:val="Heading2"/>
        <w:rPr>
          <w:rFonts w:ascii="DIN NEXT™ ARABIC LIGHT" w:hAnsi="DIN NEXT™ ARABIC LIGHT" w:cs="DIN NEXT™ ARABIC LIGHT"/>
          <w:sz w:val="20"/>
          <w:szCs w:val="20"/>
          <w:lang w:bidi="ar-EG"/>
        </w:rPr>
      </w:pPr>
      <w:bookmarkStart w:id="5" w:name="_Ref115691960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8D0CEB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. Contact Hours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(based on </w:t>
      </w:r>
      <w:r w:rsidR="00C35654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 xml:space="preserve">the </w:t>
      </w:r>
      <w:r w:rsidR="008D0CEB" w:rsidRPr="000E36E5">
        <w:rPr>
          <w:rStyle w:val="a"/>
          <w:rFonts w:ascii="DIN NEXT™ ARABIC REGULAR" w:hAnsi="DIN NEXT™ ARABIC REGULAR" w:cs="DIN NEXT™ ARABIC REGULAR"/>
          <w:color w:val="525252" w:themeColor="accent3" w:themeShade="80"/>
          <w:sz w:val="24"/>
          <w:szCs w:val="24"/>
        </w:rPr>
        <w:t>academic semester)</w:t>
      </w:r>
      <w:bookmarkEnd w:id="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807"/>
        <w:gridCol w:w="6299"/>
        <w:gridCol w:w="1914"/>
      </w:tblGrid>
      <w:tr w:rsidR="008D0CEB" w:rsidRPr="000E36E5" w14:paraId="6D7B8286" w14:textId="77777777" w:rsidTr="008D0CEB">
        <w:trPr>
          <w:trHeight w:val="380"/>
          <w:tblCellSpacing w:w="7" w:type="dxa"/>
          <w:jc w:val="center"/>
        </w:trPr>
        <w:tc>
          <w:tcPr>
            <w:tcW w:w="436" w:type="pct"/>
            <w:shd w:val="clear" w:color="auto" w:fill="4C3D8E"/>
            <w:vAlign w:val="center"/>
          </w:tcPr>
          <w:p w14:paraId="589B95B7" w14:textId="7B1DC936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3484" w:type="pct"/>
            <w:shd w:val="clear" w:color="auto" w:fill="4C3D8E"/>
            <w:vAlign w:val="center"/>
          </w:tcPr>
          <w:p w14:paraId="63CB85BD" w14:textId="1EDC8F9A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Activity</w:t>
            </w:r>
          </w:p>
        </w:tc>
        <w:tc>
          <w:tcPr>
            <w:tcW w:w="1049" w:type="pct"/>
            <w:shd w:val="clear" w:color="auto" w:fill="4C3D8E"/>
            <w:vAlign w:val="center"/>
          </w:tcPr>
          <w:p w14:paraId="11D691F5" w14:textId="7147D44E" w:rsidR="008D0CEB" w:rsidRPr="000E36E5" w:rsidRDefault="008D0CEB" w:rsidP="008D0CEB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8D0CEB" w:rsidRPr="000E36E5" w14:paraId="5D8E1F9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364B369B" w14:textId="5970A9E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E7AAFBF" w14:textId="74D424AC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ecture</w:t>
            </w:r>
            <w:r w:rsidR="001908A4"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43B5319D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7347A519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305EF1B2" w14:textId="5233EE18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456B0D95" w14:textId="551DFF16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Laboratory/Studio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36F4F7C1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5AF21E18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1E95ABF1" w14:textId="2D41F85E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6EF1F9C4" w14:textId="132FA456" w:rsidR="008D0CEB" w:rsidRPr="001B5836" w:rsidRDefault="008D0CEB" w:rsidP="008D0CEB">
            <w:pPr>
              <w:spacing w:after="100" w:afterAutospacing="1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1B5836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Field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5407BD67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157326B" w14:textId="77777777" w:rsidTr="008D0CEB">
        <w:trPr>
          <w:tblCellSpacing w:w="7" w:type="dxa"/>
          <w:jc w:val="center"/>
        </w:trPr>
        <w:tc>
          <w:tcPr>
            <w:tcW w:w="436" w:type="pct"/>
            <w:shd w:val="clear" w:color="auto" w:fill="D9D9D9" w:themeFill="background1" w:themeFillShade="D9"/>
            <w:vAlign w:val="center"/>
          </w:tcPr>
          <w:p w14:paraId="15797363" w14:textId="56E20C5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D9D9D9" w:themeFill="background1" w:themeFillShade="D9"/>
          </w:tcPr>
          <w:p w14:paraId="6F4C4952" w14:textId="571FB2EE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utorial  </w:t>
            </w:r>
          </w:p>
        </w:tc>
        <w:tc>
          <w:tcPr>
            <w:tcW w:w="1049" w:type="pct"/>
            <w:shd w:val="clear" w:color="auto" w:fill="D9D9D9" w:themeFill="background1" w:themeFillShade="D9"/>
            <w:vAlign w:val="center"/>
          </w:tcPr>
          <w:p w14:paraId="5CA5BD02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0709FAE1" w14:textId="77777777" w:rsidTr="008D0CEB">
        <w:trPr>
          <w:trHeight w:val="296"/>
          <w:tblCellSpacing w:w="7" w:type="dxa"/>
          <w:jc w:val="center"/>
        </w:trPr>
        <w:tc>
          <w:tcPr>
            <w:tcW w:w="436" w:type="pct"/>
            <w:shd w:val="clear" w:color="auto" w:fill="F2F2F2" w:themeFill="background1" w:themeFillShade="F2"/>
            <w:vAlign w:val="center"/>
          </w:tcPr>
          <w:p w14:paraId="0935EFCB" w14:textId="38FFFF15" w:rsidR="008D0CEB" w:rsidRPr="000E36E5" w:rsidRDefault="008D0CEB" w:rsidP="001A3C17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F2F2F2" w:themeFill="background1" w:themeFillShade="F2"/>
          </w:tcPr>
          <w:p w14:paraId="753CE5B5" w14:textId="4D57BDBA" w:rsidR="008D0CEB" w:rsidRPr="001B5836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1B58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thers (specify)</w:t>
            </w:r>
          </w:p>
        </w:tc>
        <w:tc>
          <w:tcPr>
            <w:tcW w:w="1049" w:type="pct"/>
            <w:shd w:val="clear" w:color="auto" w:fill="F2F2F2" w:themeFill="background1" w:themeFillShade="F2"/>
            <w:vAlign w:val="center"/>
          </w:tcPr>
          <w:p w14:paraId="3C45477A" w14:textId="77777777" w:rsidR="008D0CEB" w:rsidRPr="000E36E5" w:rsidRDefault="008D0CEB" w:rsidP="008D0CEB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  <w:lang w:bidi="ar-EG"/>
              </w:rPr>
            </w:pPr>
          </w:p>
        </w:tc>
      </w:tr>
      <w:tr w:rsidR="008D0CEB" w:rsidRPr="000E36E5" w14:paraId="487B99F6" w14:textId="77777777" w:rsidTr="008D0CEB">
        <w:trPr>
          <w:trHeight w:val="440"/>
          <w:tblCellSpacing w:w="7" w:type="dxa"/>
          <w:jc w:val="center"/>
        </w:trPr>
        <w:tc>
          <w:tcPr>
            <w:tcW w:w="436" w:type="pct"/>
            <w:shd w:val="clear" w:color="auto" w:fill="52B5C2"/>
            <w:vAlign w:val="center"/>
          </w:tcPr>
          <w:p w14:paraId="24EA3593" w14:textId="77777777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</w:tc>
        <w:tc>
          <w:tcPr>
            <w:tcW w:w="3484" w:type="pct"/>
            <w:shd w:val="clear" w:color="auto" w:fill="52B5C2"/>
            <w:vAlign w:val="center"/>
          </w:tcPr>
          <w:p w14:paraId="481605D8" w14:textId="1495656B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049" w:type="pct"/>
            <w:shd w:val="clear" w:color="auto" w:fill="52B5C2"/>
            <w:vAlign w:val="center"/>
          </w:tcPr>
          <w:p w14:paraId="0FEB0737" w14:textId="77777777" w:rsidR="008D0CEB" w:rsidRPr="000E36E5" w:rsidRDefault="008D0CEB" w:rsidP="008D0CEB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40DCED7E" w14:textId="77777777" w:rsidR="00D556A0" w:rsidRPr="000E36E5" w:rsidRDefault="00D556A0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454B126" w14:textId="7CA8BA63" w:rsidR="006E3A65" w:rsidRDefault="003C237F" w:rsidP="0000301E">
      <w:pPr>
        <w:pStyle w:val="Heading1"/>
        <w:numPr>
          <w:ilvl w:val="0"/>
          <w:numId w:val="37"/>
        </w:num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6" w:name="_Ref115691966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>Course Learning Outcomes</w:t>
      </w:r>
      <w:r w:rsidR="00E873A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(CLOs)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, Teaching Strategies and Assessment Methods</w:t>
      </w:r>
      <w:bookmarkEnd w:id="6"/>
    </w:p>
    <w:tbl>
      <w:tblPr>
        <w:tblW w:w="9011" w:type="dxa"/>
        <w:jc w:val="center"/>
        <w:tblCellSpacing w:w="7" w:type="dxa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ayout w:type="fixed"/>
        <w:tblLook w:val="04A0" w:firstRow="1" w:lastRow="0" w:firstColumn="1" w:lastColumn="0" w:noHBand="0" w:noVBand="1"/>
      </w:tblPr>
      <w:tblGrid>
        <w:gridCol w:w="868"/>
        <w:gridCol w:w="2195"/>
        <w:gridCol w:w="1434"/>
        <w:gridCol w:w="2340"/>
        <w:gridCol w:w="2174"/>
      </w:tblGrid>
      <w:tr w:rsidR="000C3B90" w:rsidRPr="000E36E5" w14:paraId="01D21B76" w14:textId="77777777" w:rsidTr="0000301E">
        <w:trPr>
          <w:trHeight w:val="401"/>
          <w:tblHeader/>
          <w:tblCellSpacing w:w="7" w:type="dxa"/>
          <w:jc w:val="center"/>
        </w:trPr>
        <w:tc>
          <w:tcPr>
            <w:tcW w:w="847" w:type="dxa"/>
            <w:shd w:val="clear" w:color="auto" w:fill="4C3D8E"/>
            <w:vAlign w:val="center"/>
          </w:tcPr>
          <w:p w14:paraId="6CB26889" w14:textId="157F74FF" w:rsidR="000C3B90" w:rsidRPr="000E36E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Code</w:t>
            </w:r>
          </w:p>
        </w:tc>
        <w:tc>
          <w:tcPr>
            <w:tcW w:w="2181" w:type="dxa"/>
            <w:shd w:val="clear" w:color="auto" w:fill="4C3D8E"/>
            <w:vAlign w:val="center"/>
          </w:tcPr>
          <w:p w14:paraId="1361384C" w14:textId="7D22A5A9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Course Learning Outcomes</w:t>
            </w:r>
          </w:p>
        </w:tc>
        <w:tc>
          <w:tcPr>
            <w:tcW w:w="1420" w:type="dxa"/>
            <w:shd w:val="clear" w:color="auto" w:fill="4C3D8E"/>
          </w:tcPr>
          <w:p w14:paraId="4E2656CC" w14:textId="4573BA61" w:rsidR="000C3B90" w:rsidRPr="00EF2B45" w:rsidRDefault="00A1642B" w:rsidP="00D23847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rtl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A</w:t>
            </w:r>
            <w:r w:rsidR="000C3B90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 xml:space="preserve">ligned </w:t>
            </w:r>
            <w:r w:rsidR="00FC0BC3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PLO</w:t>
            </w: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s</w:t>
            </w:r>
            <w:r w:rsidR="00FC0BC3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 xml:space="preserve"> (Code)</w:t>
            </w:r>
          </w:p>
        </w:tc>
        <w:tc>
          <w:tcPr>
            <w:tcW w:w="2326" w:type="dxa"/>
            <w:shd w:val="clear" w:color="auto" w:fill="4C3D8E"/>
            <w:vAlign w:val="center"/>
          </w:tcPr>
          <w:p w14:paraId="2FDCBD48" w14:textId="222F9131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Teaching Strategies</w:t>
            </w:r>
          </w:p>
        </w:tc>
        <w:tc>
          <w:tcPr>
            <w:tcW w:w="2153" w:type="dxa"/>
            <w:shd w:val="clear" w:color="auto" w:fill="4C3D8E"/>
            <w:vAlign w:val="center"/>
          </w:tcPr>
          <w:p w14:paraId="42563F95" w14:textId="12F68479" w:rsidR="000C3B90" w:rsidRPr="00EF2B45" w:rsidRDefault="000C3B90" w:rsidP="000C3B9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Assessment Methods</w:t>
            </w:r>
          </w:p>
        </w:tc>
      </w:tr>
      <w:tr w:rsidR="004C05F7" w:rsidRPr="000E36E5" w14:paraId="66AD43D5" w14:textId="77777777" w:rsidTr="004C05F7">
        <w:trPr>
          <w:tblCellSpacing w:w="7" w:type="dxa"/>
          <w:jc w:val="center"/>
        </w:trPr>
        <w:tc>
          <w:tcPr>
            <w:tcW w:w="8983" w:type="dxa"/>
            <w:gridSpan w:val="5"/>
            <w:shd w:val="clear" w:color="auto" w:fill="52B5C2"/>
            <w:vAlign w:val="center"/>
          </w:tcPr>
          <w:p w14:paraId="29D4E04A" w14:textId="4A666AD3" w:rsidR="004C05F7" w:rsidRPr="000E36E5" w:rsidRDefault="004C05F7" w:rsidP="004C05F7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84DFF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4"/>
                <w:szCs w:val="24"/>
                <w:lang w:bidi="ar-YE"/>
              </w:rPr>
              <w:t>Theme 1.0: Scientific Approach to Practice:</w:t>
            </w:r>
          </w:p>
        </w:tc>
      </w:tr>
      <w:tr w:rsidR="006E3A65" w:rsidRPr="000E36E5" w14:paraId="2E821FBF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3BD57457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768CEEF6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.2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D9D9D9" w:themeFill="background1" w:themeFillShade="D9"/>
          </w:tcPr>
          <w:p w14:paraId="54B2353C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6FD9320F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17B83A9F" w14:textId="417218F1" w:rsidR="006E3A65" w:rsidRPr="000E36E5" w:rsidRDefault="00E15456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</w:t>
            </w:r>
            <w:r w:rsidR="0000301E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…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4D9CF6A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4C05F7" w:rsidRPr="000E36E5" w14:paraId="6ECE3C3F" w14:textId="77777777" w:rsidTr="004C05F7">
        <w:trPr>
          <w:tblCellSpacing w:w="7" w:type="dxa"/>
          <w:jc w:val="center"/>
        </w:trPr>
        <w:tc>
          <w:tcPr>
            <w:tcW w:w="8983" w:type="dxa"/>
            <w:gridSpan w:val="5"/>
            <w:shd w:val="clear" w:color="auto" w:fill="52B5C2"/>
            <w:vAlign w:val="center"/>
          </w:tcPr>
          <w:p w14:paraId="2BA1873F" w14:textId="1AAABFA0" w:rsidR="004C05F7" w:rsidRPr="000E36E5" w:rsidRDefault="004C05F7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84DFF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4"/>
                <w:szCs w:val="24"/>
                <w:lang w:bidi="ar-YE"/>
              </w:rPr>
              <w:t>Theme 2.0: Patient Care:</w:t>
            </w:r>
          </w:p>
        </w:tc>
      </w:tr>
      <w:tr w:rsidR="006E3A65" w:rsidRPr="000E36E5" w14:paraId="7E4151D5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1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D9D9D9" w:themeFill="background1" w:themeFillShade="D9"/>
          </w:tcPr>
          <w:p w14:paraId="3227731C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22769A13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.2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218E08B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5A90DBE0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3B018E57" w14:textId="03A45388" w:rsidR="006E3A65" w:rsidRPr="000E36E5" w:rsidRDefault="00E15456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</w:t>
            </w:r>
            <w:r w:rsidR="0000301E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…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D9D9D9" w:themeFill="background1" w:themeFillShade="D9"/>
          </w:tcPr>
          <w:p w14:paraId="34437EB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4C05F7" w:rsidRPr="000E36E5" w14:paraId="2EE7B443" w14:textId="77777777" w:rsidTr="004C05F7">
        <w:trPr>
          <w:trHeight w:val="352"/>
          <w:tblCellSpacing w:w="7" w:type="dxa"/>
          <w:jc w:val="center"/>
        </w:trPr>
        <w:tc>
          <w:tcPr>
            <w:tcW w:w="8983" w:type="dxa"/>
            <w:gridSpan w:val="5"/>
            <w:shd w:val="clear" w:color="auto" w:fill="52B5C2"/>
            <w:vAlign w:val="center"/>
          </w:tcPr>
          <w:p w14:paraId="549D3ADB" w14:textId="413398FA" w:rsidR="004C05F7" w:rsidRPr="000E36E5" w:rsidRDefault="004C05F7" w:rsidP="000C3B90">
            <w:pPr>
              <w:spacing w:after="0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E84DFF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4"/>
                <w:szCs w:val="24"/>
                <w:lang w:bidi="ar-YE"/>
              </w:rPr>
              <w:t>Theme 3.0: Community-oriented Practice:</w:t>
            </w:r>
          </w:p>
        </w:tc>
      </w:tr>
      <w:tr w:rsidR="006E3A65" w:rsidRPr="000E36E5" w14:paraId="631410A3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5BD06249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3FE4025C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0E36E5" w:rsidRDefault="006E3A65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.2</w:t>
            </w:r>
          </w:p>
        </w:tc>
        <w:tc>
          <w:tcPr>
            <w:tcW w:w="2181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D9D9D9" w:themeFill="background1" w:themeFillShade="D9"/>
          </w:tcPr>
          <w:p w14:paraId="3444816A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E3A65" w:rsidRPr="000E36E5" w14:paraId="550AAE12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93B6BA6" w14:textId="63985D8D" w:rsidR="006E3A65" w:rsidRPr="000E36E5" w:rsidRDefault="00E15456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</w:t>
            </w:r>
            <w:r w:rsidR="0000301E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…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2217A87D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0E36E5" w:rsidRDefault="006E3A65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0301E" w:rsidRPr="000E36E5" w14:paraId="0E4166CB" w14:textId="77777777" w:rsidTr="0000301E">
        <w:trPr>
          <w:tblCellSpacing w:w="7" w:type="dxa"/>
          <w:jc w:val="center"/>
        </w:trPr>
        <w:tc>
          <w:tcPr>
            <w:tcW w:w="8983" w:type="dxa"/>
            <w:gridSpan w:val="5"/>
            <w:shd w:val="clear" w:color="auto" w:fill="52B5C2"/>
            <w:vAlign w:val="center"/>
          </w:tcPr>
          <w:p w14:paraId="047B6E41" w14:textId="73521953" w:rsidR="0000301E" w:rsidRPr="000E36E5" w:rsidRDefault="004C05F7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E84DFF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4"/>
                <w:szCs w:val="24"/>
                <w:lang w:bidi="ar-YE"/>
              </w:rPr>
              <w:t>Theme 4.0: Communication and Collaboration:</w:t>
            </w:r>
          </w:p>
        </w:tc>
      </w:tr>
      <w:tr w:rsidR="0000301E" w:rsidRPr="000E36E5" w14:paraId="1B184C21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1C2B82F8" w14:textId="2A121F6B" w:rsidR="0000301E" w:rsidRDefault="004C05F7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4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4C4C2F2C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21BA84FA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0B8C2412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1A507153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0301E" w:rsidRPr="000E36E5" w14:paraId="2C9E1B2A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695D7AB1" w14:textId="3CA7C92F" w:rsidR="0000301E" w:rsidRDefault="004C05F7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4.2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4238D069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18A02C81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53D81AF7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248F6839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0301E" w:rsidRPr="000E36E5" w14:paraId="53AF9FDE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3564FE16" w14:textId="197893F6" w:rsidR="0000301E" w:rsidRDefault="004C05F7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4…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7E7452BA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4F96A760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619FE6D0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4E66AAB4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0301E" w:rsidRPr="000E36E5" w14:paraId="6E87B0ED" w14:textId="77777777" w:rsidTr="0000301E">
        <w:trPr>
          <w:tblCellSpacing w:w="7" w:type="dxa"/>
          <w:jc w:val="center"/>
        </w:trPr>
        <w:tc>
          <w:tcPr>
            <w:tcW w:w="8983" w:type="dxa"/>
            <w:gridSpan w:val="5"/>
            <w:shd w:val="clear" w:color="auto" w:fill="52B5C2"/>
            <w:vAlign w:val="center"/>
          </w:tcPr>
          <w:p w14:paraId="60D1DFE8" w14:textId="7CA05F1F" w:rsidR="0000301E" w:rsidRPr="000E36E5" w:rsidRDefault="004C05F7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E84DFF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4"/>
                <w:szCs w:val="24"/>
                <w:lang w:bidi="ar-YE"/>
              </w:rPr>
              <w:t>Theme 5.0: Professionalism:</w:t>
            </w:r>
          </w:p>
        </w:tc>
      </w:tr>
      <w:tr w:rsidR="0000301E" w:rsidRPr="000E36E5" w14:paraId="637C0F4F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BD40C2E" w14:textId="409D89AC" w:rsidR="0000301E" w:rsidRDefault="004C05F7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5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60E40964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27492283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3BBDC59F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7A5329EB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0301E" w:rsidRPr="000E36E5" w14:paraId="5E2BE673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2DFBED14" w14:textId="0BCFE205" w:rsidR="0000301E" w:rsidRDefault="004C05F7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5.2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34C2D363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31343C81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3C01FBE7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33299AFF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0301E" w:rsidRPr="000E36E5" w14:paraId="3B91E441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57A868FB" w14:textId="5C0B865D" w:rsidR="0000301E" w:rsidRDefault="004C05F7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5…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72D049BC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3BA9A85C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76AC9D06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5710D395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0301E" w:rsidRPr="000E36E5" w14:paraId="36130FA9" w14:textId="77777777" w:rsidTr="0000301E">
        <w:trPr>
          <w:tblCellSpacing w:w="7" w:type="dxa"/>
          <w:jc w:val="center"/>
        </w:trPr>
        <w:tc>
          <w:tcPr>
            <w:tcW w:w="8983" w:type="dxa"/>
            <w:gridSpan w:val="5"/>
            <w:shd w:val="clear" w:color="auto" w:fill="52B5C2"/>
            <w:vAlign w:val="center"/>
          </w:tcPr>
          <w:p w14:paraId="30C5F9F6" w14:textId="76F82857" w:rsidR="0000301E" w:rsidRPr="000E36E5" w:rsidRDefault="004C05F7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E84DFF">
              <w:rPr>
                <w:rStyle w:val="a"/>
                <w:rFonts w:ascii="DIN NEXT™ ARABIC BOLD" w:eastAsiaTheme="majorEastAsia" w:hAnsi="DIN NEXT™ ARABIC BOLD" w:cs="DIN NEXT™ ARABIC BOLD"/>
                <w:color w:val="FFFFFF" w:themeColor="background1"/>
                <w:sz w:val="24"/>
                <w:szCs w:val="24"/>
                <w:lang w:bidi="ar-YE"/>
              </w:rPr>
              <w:t xml:space="preserve">Theme 6.0: Research and Scholarship:  </w:t>
            </w:r>
          </w:p>
        </w:tc>
      </w:tr>
      <w:tr w:rsidR="0000301E" w:rsidRPr="000E36E5" w14:paraId="2EDD9022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D446E94" w14:textId="45068223" w:rsidR="0000301E" w:rsidRDefault="004C05F7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6.1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1552CD0E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249148C9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74A2116C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0883443D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0301E" w:rsidRPr="000E36E5" w14:paraId="2B66F9F2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0976246F" w14:textId="13C84A74" w:rsidR="0000301E" w:rsidRDefault="004C05F7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6.2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1460762B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53A1F9CE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07F937CB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7EDE260F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00301E" w:rsidRPr="000E36E5" w14:paraId="1B06770C" w14:textId="77777777" w:rsidTr="0000301E">
        <w:trPr>
          <w:tblCellSpacing w:w="7" w:type="dxa"/>
          <w:jc w:val="center"/>
        </w:trPr>
        <w:tc>
          <w:tcPr>
            <w:tcW w:w="847" w:type="dxa"/>
            <w:shd w:val="clear" w:color="auto" w:fill="F2F2F2" w:themeFill="background1" w:themeFillShade="F2"/>
            <w:vAlign w:val="center"/>
          </w:tcPr>
          <w:p w14:paraId="5D6CA4EE" w14:textId="01CD48F4" w:rsidR="0000301E" w:rsidRDefault="004C05F7" w:rsidP="000C3B90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6...</w:t>
            </w:r>
          </w:p>
        </w:tc>
        <w:tc>
          <w:tcPr>
            <w:tcW w:w="2181" w:type="dxa"/>
            <w:shd w:val="clear" w:color="auto" w:fill="F2F2F2" w:themeFill="background1" w:themeFillShade="F2"/>
            <w:vAlign w:val="center"/>
          </w:tcPr>
          <w:p w14:paraId="2C002E55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F2F2F2" w:themeFill="background1" w:themeFillShade="F2"/>
          </w:tcPr>
          <w:p w14:paraId="1DFE2DA0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3B291630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2153" w:type="dxa"/>
            <w:shd w:val="clear" w:color="auto" w:fill="F2F2F2" w:themeFill="background1" w:themeFillShade="F2"/>
            <w:vAlign w:val="center"/>
          </w:tcPr>
          <w:p w14:paraId="3244F8B8" w14:textId="77777777" w:rsidR="0000301E" w:rsidRPr="000E36E5" w:rsidRDefault="0000301E" w:rsidP="000C3B9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</w:tbl>
    <w:p w14:paraId="59795FD9" w14:textId="205EF455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0E36E5" w:rsidRDefault="00080A29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7" w:name="_Ref115691971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. Course Content</w:t>
      </w:r>
      <w:bookmarkEnd w:id="7"/>
    </w:p>
    <w:tbl>
      <w:tblPr>
        <w:tblW w:w="901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57"/>
        <w:gridCol w:w="6761"/>
        <w:gridCol w:w="1697"/>
      </w:tblGrid>
      <w:tr w:rsidR="00E064B0" w:rsidRPr="000E36E5" w14:paraId="67D25FA9" w14:textId="77777777" w:rsidTr="00080A29">
        <w:trPr>
          <w:trHeight w:val="461"/>
          <w:tblCellSpacing w:w="7" w:type="dxa"/>
          <w:jc w:val="center"/>
        </w:trPr>
        <w:tc>
          <w:tcPr>
            <w:tcW w:w="536" w:type="dxa"/>
            <w:shd w:val="clear" w:color="auto" w:fill="4C3D8E"/>
            <w:vAlign w:val="center"/>
          </w:tcPr>
          <w:p w14:paraId="38C01C3A" w14:textId="78656DF6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No</w:t>
            </w:r>
          </w:p>
        </w:tc>
        <w:tc>
          <w:tcPr>
            <w:tcW w:w="6747" w:type="dxa"/>
            <w:shd w:val="clear" w:color="auto" w:fill="4C3D8E"/>
            <w:vAlign w:val="center"/>
          </w:tcPr>
          <w:p w14:paraId="3D07BE8D" w14:textId="497120CE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List of Topics</w:t>
            </w:r>
          </w:p>
        </w:tc>
        <w:tc>
          <w:tcPr>
            <w:tcW w:w="1676" w:type="dxa"/>
            <w:shd w:val="clear" w:color="auto" w:fill="4C3D8E"/>
            <w:vAlign w:val="center"/>
          </w:tcPr>
          <w:p w14:paraId="6D260D1F" w14:textId="4BD5C0F6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ntact Hours</w:t>
            </w:r>
          </w:p>
        </w:tc>
      </w:tr>
      <w:tr w:rsidR="00E064B0" w:rsidRPr="000E36E5" w14:paraId="26CF14F5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4A4F5EB2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0E36E5" w:rsidRDefault="00652624" w:rsidP="00D7016C">
            <w:pPr>
              <w:pStyle w:val="ListParagraph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6747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01239ACA" w14:textId="77777777" w:rsidTr="00080A29">
        <w:trPr>
          <w:tblCellSpacing w:w="7" w:type="dxa"/>
          <w:jc w:val="center"/>
        </w:trPr>
        <w:tc>
          <w:tcPr>
            <w:tcW w:w="536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0E36E5" w:rsidRDefault="00D7016C" w:rsidP="00D7016C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---</w:t>
            </w:r>
          </w:p>
        </w:tc>
        <w:tc>
          <w:tcPr>
            <w:tcW w:w="6747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0E36E5" w:rsidRDefault="00652624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</w:rPr>
            </w:pPr>
          </w:p>
        </w:tc>
      </w:tr>
      <w:tr w:rsidR="00E064B0" w:rsidRPr="000E36E5" w14:paraId="6DC81E57" w14:textId="77777777" w:rsidTr="00080A29">
        <w:trPr>
          <w:trHeight w:val="375"/>
          <w:tblCellSpacing w:w="7" w:type="dxa"/>
          <w:jc w:val="center"/>
        </w:trPr>
        <w:tc>
          <w:tcPr>
            <w:tcW w:w="7297" w:type="dxa"/>
            <w:gridSpan w:val="2"/>
            <w:shd w:val="clear" w:color="auto" w:fill="52B5C2"/>
            <w:vAlign w:val="center"/>
          </w:tcPr>
          <w:p w14:paraId="4DF5D56E" w14:textId="6BAC37BA" w:rsidR="00652624" w:rsidRPr="000E36E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Total</w:t>
            </w:r>
          </w:p>
        </w:tc>
        <w:tc>
          <w:tcPr>
            <w:tcW w:w="1676" w:type="dxa"/>
            <w:shd w:val="clear" w:color="auto" w:fill="52B5C2"/>
            <w:vAlign w:val="center"/>
          </w:tcPr>
          <w:p w14:paraId="6B09B094" w14:textId="77777777" w:rsidR="00652624" w:rsidRPr="000E36E5" w:rsidRDefault="00652624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</w:tr>
    </w:tbl>
    <w:p w14:paraId="75D014F3" w14:textId="4AC0B7B2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1B5836" w:rsidRDefault="00080A29" w:rsidP="00D556A0">
      <w:pPr>
        <w:pStyle w:val="Heading1"/>
        <w:rPr>
          <w:rFonts w:ascii="DIN NEXT™ ARABIC BOLD" w:hAnsi="DIN NEXT™ ARABIC BOLD" w:cs="DIN NEXT™ ARABIC BOLD"/>
          <w:b/>
          <w:bCs/>
          <w:color w:val="4C3D8E"/>
          <w:rtl/>
        </w:rPr>
      </w:pPr>
      <w:bookmarkStart w:id="8" w:name="_Ref115691976"/>
      <w:r w:rsidRPr="001B5836">
        <w:rPr>
          <w:rFonts w:ascii="DIN NEXT™ ARABIC BOLD" w:hAnsi="DIN NEXT™ ARABIC BOLD" w:cs="DIN NEXT™ ARABIC BOLD"/>
          <w:b/>
          <w:bCs/>
          <w:color w:val="4C3D8E"/>
        </w:rPr>
        <w:lastRenderedPageBreak/>
        <w:t xml:space="preserve">D. </w:t>
      </w:r>
      <w:bookmarkEnd w:id="8"/>
      <w:r w:rsidR="008B0704" w:rsidRPr="001B5836">
        <w:rPr>
          <w:rFonts w:ascii="DIN NEXT™ ARABIC BOLD" w:hAnsi="DIN NEXT™ ARABIC BOLD" w:cs="DIN NEXT™ ARABIC BOLD"/>
          <w:b/>
          <w:bCs/>
          <w:color w:val="4C3D8E"/>
        </w:rPr>
        <w:t>Students Assessment Activities</w:t>
      </w:r>
    </w:p>
    <w:tbl>
      <w:tblPr>
        <w:tblW w:w="903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27"/>
        <w:gridCol w:w="4500"/>
        <w:gridCol w:w="1440"/>
        <w:gridCol w:w="2468"/>
      </w:tblGrid>
      <w:tr w:rsidR="00080A29" w:rsidRPr="000E36E5" w14:paraId="61FC46DF" w14:textId="77777777" w:rsidTr="00D7016C">
        <w:trPr>
          <w:tblHeader/>
          <w:tblCellSpacing w:w="7" w:type="dxa"/>
          <w:jc w:val="center"/>
        </w:trPr>
        <w:tc>
          <w:tcPr>
            <w:tcW w:w="606" w:type="dxa"/>
            <w:shd w:val="clear" w:color="auto" w:fill="4C3D8E"/>
            <w:vAlign w:val="center"/>
          </w:tcPr>
          <w:p w14:paraId="0C768A0D" w14:textId="39095044" w:rsidR="00080A29" w:rsidRPr="00EF2B45" w:rsidRDefault="00080A29" w:rsidP="00D7016C">
            <w:pPr>
              <w:spacing w:after="0"/>
              <w:ind w:right="-117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0"/>
                <w:szCs w:val="20"/>
                <w:lang w:bidi="ar-EG"/>
              </w:rPr>
              <w:t>No</w:t>
            </w:r>
          </w:p>
        </w:tc>
        <w:tc>
          <w:tcPr>
            <w:tcW w:w="4486" w:type="dxa"/>
            <w:shd w:val="clear" w:color="auto" w:fill="4C3D8E"/>
            <w:vAlign w:val="center"/>
          </w:tcPr>
          <w:p w14:paraId="3A9ADDDB" w14:textId="59C8C927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294F29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ctivities </w:t>
            </w: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* </w:t>
            </w:r>
          </w:p>
        </w:tc>
        <w:tc>
          <w:tcPr>
            <w:tcW w:w="1426" w:type="dxa"/>
            <w:shd w:val="clear" w:color="auto" w:fill="4C3D8E"/>
            <w:vAlign w:val="center"/>
          </w:tcPr>
          <w:p w14:paraId="062FB7BF" w14:textId="4E0A23A0" w:rsidR="00A04C1A" w:rsidRPr="00EF2B45" w:rsidRDefault="00F15821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Assessment 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timing</w:t>
            </w:r>
          </w:p>
          <w:p w14:paraId="7BBFCEBA" w14:textId="334A3052" w:rsidR="00080A29" w:rsidRPr="00EF2B45" w:rsidRDefault="001B5836" w:rsidP="00A04C1A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(in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week</w:t>
            </w: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 xml:space="preserve"> no</w:t>
            </w:r>
            <w:r w:rsidR="00A04C1A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)</w:t>
            </w:r>
          </w:p>
        </w:tc>
        <w:tc>
          <w:tcPr>
            <w:tcW w:w="2447" w:type="dxa"/>
            <w:shd w:val="clear" w:color="auto" w:fill="4C3D8E"/>
            <w:vAlign w:val="center"/>
          </w:tcPr>
          <w:p w14:paraId="0033E59C" w14:textId="757613BA" w:rsidR="00080A29" w:rsidRPr="00EF2B45" w:rsidRDefault="00080A29" w:rsidP="00080A29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lang w:bidi="ar-EG"/>
              </w:rPr>
              <w:t>Percentage of Total Assessment Score</w:t>
            </w:r>
          </w:p>
        </w:tc>
      </w:tr>
      <w:tr w:rsidR="00E434B1" w:rsidRPr="000E36E5" w14:paraId="76F00AF6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4486" w:type="dxa"/>
            <w:shd w:val="clear" w:color="auto" w:fill="F2F2F2" w:themeFill="background1" w:themeFillShade="F2"/>
          </w:tcPr>
          <w:p w14:paraId="41A17795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</w:tcPr>
          <w:p w14:paraId="6A75612C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F2F2F2" w:themeFill="background1" w:themeFillShade="F2"/>
          </w:tcPr>
          <w:p w14:paraId="341DD137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74E15B81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4486" w:type="dxa"/>
            <w:shd w:val="clear" w:color="auto" w:fill="D9D9D9" w:themeFill="background1" w:themeFillShade="D9"/>
          </w:tcPr>
          <w:p w14:paraId="71134ACA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</w:tcPr>
          <w:p w14:paraId="0C291468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1F009859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4C3BDAD4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0E36E5" w:rsidRDefault="00E434B1" w:rsidP="00D7016C">
            <w:pPr>
              <w:pStyle w:val="ListParagraph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</w:p>
        </w:tc>
        <w:tc>
          <w:tcPr>
            <w:tcW w:w="4486" w:type="dxa"/>
            <w:shd w:val="clear" w:color="auto" w:fill="F2F2F2" w:themeFill="background1" w:themeFillShade="F2"/>
          </w:tcPr>
          <w:p w14:paraId="4D0FEBF9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</w:tcPr>
          <w:p w14:paraId="76DC920F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F2F2F2" w:themeFill="background1" w:themeFillShade="F2"/>
          </w:tcPr>
          <w:p w14:paraId="06DC4B27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  <w:tr w:rsidR="00E434B1" w:rsidRPr="000E36E5" w14:paraId="10F62F8E" w14:textId="77777777" w:rsidTr="00D7016C">
        <w:trPr>
          <w:trHeight w:val="260"/>
          <w:tblCellSpacing w:w="7" w:type="dxa"/>
          <w:jc w:val="center"/>
        </w:trPr>
        <w:tc>
          <w:tcPr>
            <w:tcW w:w="606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0E36E5" w:rsidRDefault="00E434B1" w:rsidP="00D7016C">
            <w:pPr>
              <w:spacing w:after="0"/>
              <w:ind w:right="19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  <w:t>...</w:t>
            </w:r>
          </w:p>
        </w:tc>
        <w:tc>
          <w:tcPr>
            <w:tcW w:w="4486" w:type="dxa"/>
            <w:shd w:val="clear" w:color="auto" w:fill="D9D9D9" w:themeFill="background1" w:themeFillShade="D9"/>
          </w:tcPr>
          <w:p w14:paraId="4AE6D1CF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</w:tcPr>
          <w:p w14:paraId="140BC4A0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2282DA1C" w14:textId="77777777" w:rsidR="00E434B1" w:rsidRPr="000E36E5" w:rsidRDefault="00E434B1" w:rsidP="00080A29">
            <w:pPr>
              <w:spacing w:after="0"/>
              <w:jc w:val="lowKashida"/>
              <w:rPr>
                <w:rFonts w:ascii="DIN NEXT™ ARABIC MEDIUM" w:hAnsi="DIN NEXT™ ARABIC MEDIUM" w:cs="DIN NEXT™ ARABIC MEDIUM"/>
                <w:sz w:val="20"/>
                <w:szCs w:val="20"/>
              </w:rPr>
            </w:pPr>
          </w:p>
        </w:tc>
      </w:tr>
    </w:tbl>
    <w:p w14:paraId="5E540699" w14:textId="4D97AFFB" w:rsidR="00A4737E" w:rsidRPr="000E36E5" w:rsidRDefault="00080A29" w:rsidP="009C2FB1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  <w:rtl/>
        </w:rPr>
        <w:t>*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ssessment </w:t>
      </w:r>
      <w:r w:rsidR="009C2FB1" w:rsidRPr="00EF2B4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Activities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(i.e., </w:t>
      </w:r>
      <w:r w:rsidR="009C2FB1"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>Written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18"/>
          <w:szCs w:val="18"/>
        </w:rPr>
        <w:t xml:space="preserve"> test, oral test, oral presentation, group project, essay, etc.)</w:t>
      </w:r>
    </w:p>
    <w:p w14:paraId="59D918B9" w14:textId="3A32A738" w:rsidR="00A4737E" w:rsidRPr="000E36E5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4445EF1A" w14:textId="77777777" w:rsidR="00883987" w:rsidRPr="000E36E5" w:rsidRDefault="00883987" w:rsidP="0088398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70A4EA71" w14:textId="77777777" w:rsidR="001C7B91" w:rsidRPr="000E36E5" w:rsidRDefault="001C7B91">
      <w:pPr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9" w:name="_Toc107389543"/>
      <w:r w:rsidRPr="000E36E5"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24E92CB0" w14:textId="77777777" w:rsidR="001C7B91" w:rsidRPr="000E36E5" w:rsidRDefault="001C7B91" w:rsidP="006D50F4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10C75309" w14:textId="6D064746" w:rsidR="006D50F4" w:rsidRPr="000E36E5" w:rsidRDefault="006D50F4" w:rsidP="00D556A0">
      <w:pPr>
        <w:pStyle w:val="Heading1"/>
        <w:rPr>
          <w:rFonts w:ascii="DIN NEXT™ ARABIC BOLD" w:hAnsi="DIN NEXT™ ARABIC BOLD" w:cs="DIN NEXT™ ARABIC BOLD"/>
          <w:color w:val="4C3D8E"/>
          <w:lang w:bidi="ar-YE"/>
        </w:rPr>
      </w:pPr>
      <w:bookmarkStart w:id="10" w:name="_Ref115691981"/>
      <w:r w:rsidRPr="000E36E5">
        <w:rPr>
          <w:rFonts w:ascii="DIN NEXT™ ARABIC BOLD" w:hAnsi="DIN NEXT™ ARABIC BOLD" w:cs="DIN NEXT™ ARABIC BOLD"/>
          <w:color w:val="4C3D8E"/>
          <w:lang w:bidi="ar-YE"/>
        </w:rPr>
        <w:t>E. Learning Resources and Facilities</w:t>
      </w:r>
      <w:bookmarkEnd w:id="9"/>
      <w:bookmarkEnd w:id="10"/>
      <w:r w:rsidRPr="000E36E5">
        <w:rPr>
          <w:rFonts w:ascii="DIN NEXT™ ARABIC BOLD" w:hAnsi="DIN NEXT™ ARABIC BOLD" w:cs="DIN NEXT™ ARABIC BOLD" w:hint="cs"/>
          <w:color w:val="4C3D8E"/>
          <w:rtl/>
          <w:lang w:bidi="ar-YE"/>
        </w:rPr>
        <w:t xml:space="preserve"> </w:t>
      </w:r>
    </w:p>
    <w:p w14:paraId="4423A97F" w14:textId="0DDFFA71" w:rsidR="00D8287E" w:rsidRPr="000E36E5" w:rsidRDefault="001C7B91" w:rsidP="001B5836">
      <w:pPr>
        <w:pStyle w:val="Heading2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</w:pPr>
      <w:bookmarkStart w:id="11" w:name="_Ref115691986"/>
      <w:r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1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</w:t>
      </w:r>
      <w:r w:rsidR="00C3565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</w:t>
      </w:r>
      <w:r w:rsidR="001B5836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References and L</w:t>
      </w:r>
      <w:r w:rsidR="006D50F4" w:rsidRPr="000E36E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earning Resources</w:t>
      </w:r>
      <w:bookmarkEnd w:id="11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697"/>
        <w:gridCol w:w="6200"/>
      </w:tblGrid>
      <w:tr w:rsidR="00D8287E" w:rsidRPr="000E36E5" w14:paraId="0755176E" w14:textId="77777777" w:rsidTr="006D50F4">
        <w:trPr>
          <w:trHeight w:val="384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24785E9F" w14:textId="50927195" w:rsidR="00D8287E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ssential Reference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0E36E5" w:rsidRDefault="00D8287E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5DF8E49" w14:textId="77777777" w:rsidTr="006D50F4">
        <w:trPr>
          <w:trHeight w:val="359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667078FA" w14:textId="3388320F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Supportive Reference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7C46595C" w14:textId="77777777" w:rsidTr="006D50F4">
        <w:trPr>
          <w:trHeight w:val="341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1C62708C" w14:textId="7B93DD0A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Electronic Materials</w:t>
            </w:r>
          </w:p>
        </w:tc>
        <w:tc>
          <w:tcPr>
            <w:tcW w:w="6179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  <w:tr w:rsidR="006D50F4" w:rsidRPr="000E36E5" w14:paraId="5AA6E535" w14:textId="77777777" w:rsidTr="006D50F4">
        <w:trPr>
          <w:trHeight w:val="260"/>
          <w:tblCellSpacing w:w="7" w:type="dxa"/>
          <w:jc w:val="center"/>
        </w:trPr>
        <w:tc>
          <w:tcPr>
            <w:tcW w:w="2676" w:type="dxa"/>
            <w:shd w:val="clear" w:color="auto" w:fill="4C3D8E"/>
            <w:vAlign w:val="center"/>
          </w:tcPr>
          <w:p w14:paraId="31DF1316" w14:textId="278FEDE4" w:rsidR="006D50F4" w:rsidRPr="000E36E5" w:rsidRDefault="006D50F4" w:rsidP="006D50F4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</w:rPr>
              <w:t>Other Learning Materials</w:t>
            </w:r>
          </w:p>
        </w:tc>
        <w:tc>
          <w:tcPr>
            <w:tcW w:w="6179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0E36E5" w:rsidRDefault="006D50F4" w:rsidP="006D50F4">
            <w:pPr>
              <w:spacing w:line="276" w:lineRule="auto"/>
              <w:jc w:val="center"/>
              <w:rPr>
                <w:rFonts w:ascii="Sakkal Majalla" w:hAnsi="Sakkal Majalla" w:cs="Sakkal Majalla"/>
              </w:rPr>
            </w:pPr>
          </w:p>
        </w:tc>
      </w:tr>
    </w:tbl>
    <w:p w14:paraId="694212C3" w14:textId="77777777" w:rsidR="00D8287E" w:rsidRPr="000E36E5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16"/>
          <w:szCs w:val="16"/>
          <w:rtl/>
        </w:rPr>
      </w:pPr>
    </w:p>
    <w:p w14:paraId="58FC0C83" w14:textId="70F1B50D" w:rsidR="00215895" w:rsidRPr="00EF2B45" w:rsidRDefault="001C7B91" w:rsidP="00FC652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</w:pPr>
      <w:bookmarkStart w:id="12" w:name="_Ref115691991"/>
      <w:r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2</w:t>
      </w:r>
      <w:r w:rsidR="006D50F4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>. Required</w:t>
      </w:r>
      <w:bookmarkEnd w:id="12"/>
      <w:r w:rsidR="00FC652C" w:rsidRPr="00EF2B45">
        <w:rPr>
          <w:rStyle w:val="a"/>
          <w:rFonts w:ascii="DIN NEXT™ ARABIC BOLD" w:hAnsi="DIN NEXT™ ARABIC BOLD" w:cs="DIN NEXT™ ARABIC BOLD"/>
          <w:color w:val="52B5C2"/>
          <w:sz w:val="28"/>
          <w:szCs w:val="28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17"/>
        <w:gridCol w:w="4670"/>
      </w:tblGrid>
      <w:tr w:rsidR="00215895" w:rsidRPr="000E36E5" w14:paraId="3C01EBDC" w14:textId="77777777" w:rsidTr="006D50F4">
        <w:trPr>
          <w:trHeight w:val="439"/>
          <w:tblHeader/>
          <w:tblCellSpacing w:w="7" w:type="dxa"/>
          <w:jc w:val="center"/>
        </w:trPr>
        <w:tc>
          <w:tcPr>
            <w:tcW w:w="4296" w:type="dxa"/>
            <w:shd w:val="clear" w:color="auto" w:fill="4C3D8E"/>
            <w:vAlign w:val="center"/>
          </w:tcPr>
          <w:p w14:paraId="159A798B" w14:textId="2F4A1B8A" w:rsidR="00215895" w:rsidRPr="00EF2B4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649" w:type="dxa"/>
            <w:shd w:val="clear" w:color="auto" w:fill="4C3D8E"/>
            <w:vAlign w:val="center"/>
          </w:tcPr>
          <w:p w14:paraId="623590D3" w14:textId="247C902D" w:rsidR="00215895" w:rsidRPr="000E36E5" w:rsidRDefault="006D50F4" w:rsidP="006D50F4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</w:pPr>
            <w:r w:rsidRPr="000E36E5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0E36E5" w14:paraId="2CC0C5BC" w14:textId="77777777" w:rsidTr="006D50F4">
        <w:trPr>
          <w:trHeight w:val="655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EF2B45" w:rsidRDefault="00144B05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facilities </w:t>
            </w:r>
          </w:p>
          <w:p w14:paraId="22153A33" w14:textId="185588FA" w:rsidR="00215895" w:rsidRPr="00EF2B45" w:rsidRDefault="006D50F4" w:rsidP="00D92DFD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exhibi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, simulation </w:t>
            </w:r>
            <w:r w:rsidR="00D92DFD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ooms</w:t>
            </w:r>
            <w:r w:rsidR="00106B6A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,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  <w:tr w:rsidR="00215895" w:rsidRPr="000E36E5" w14:paraId="0D6CBC31" w14:textId="77777777" w:rsidTr="006D50F4">
        <w:trPr>
          <w:trHeight w:val="629"/>
          <w:tblCellSpacing w:w="7" w:type="dxa"/>
          <w:jc w:val="center"/>
        </w:trPr>
        <w:tc>
          <w:tcPr>
            <w:tcW w:w="4296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echnology </w:t>
            </w:r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7A9E4573" w14:textId="4A186E60" w:rsidR="00215895" w:rsidRPr="00EF2B45" w:rsidRDefault="006D50F4" w:rsidP="00CE2698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</w:t>
            </w:r>
            <w:r w:rsidR="00CE2698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projector, smart board, software)</w:t>
            </w:r>
          </w:p>
        </w:tc>
        <w:tc>
          <w:tcPr>
            <w:tcW w:w="4649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  <w:tr w:rsidR="00215895" w:rsidRPr="000E36E5" w14:paraId="0F235CE3" w14:textId="77777777" w:rsidTr="006D50F4">
        <w:trPr>
          <w:trHeight w:val="611"/>
          <w:tblCellSpacing w:w="7" w:type="dxa"/>
          <w:jc w:val="center"/>
        </w:trPr>
        <w:tc>
          <w:tcPr>
            <w:tcW w:w="4296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EF2B45" w:rsidRDefault="006D50F4" w:rsidP="006D50F4">
            <w:pPr>
              <w:spacing w:line="276" w:lineRule="auto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Other </w:t>
            </w:r>
            <w:r w:rsidR="00061BCE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quipment</w:t>
            </w:r>
          </w:p>
          <w:p w14:paraId="1F7C545B" w14:textId="57E2F9BE" w:rsidR="00215895" w:rsidRPr="00EF2B45" w:rsidRDefault="004B0AA7" w:rsidP="006D50F4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649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0E36E5" w:rsidRDefault="00215895" w:rsidP="006D50F4">
            <w:pPr>
              <w:jc w:val="lowKashida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133CC5C4" w14:textId="77777777" w:rsidR="00D8287E" w:rsidRPr="000E36E5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sz w:val="24"/>
          <w:szCs w:val="24"/>
          <w:rtl/>
        </w:rPr>
      </w:pPr>
    </w:p>
    <w:p w14:paraId="42B58407" w14:textId="1F483562" w:rsidR="00844E6A" w:rsidRPr="000E36E5" w:rsidRDefault="0096582E" w:rsidP="00BB5081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3" w:name="_Ref115691994"/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F. </w:t>
      </w:r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Assessment of </w:t>
      </w:r>
      <w:r w:rsidRPr="000E36E5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ourse Qualit</w:t>
      </w:r>
      <w:bookmarkEnd w:id="13"/>
      <w:r w:rsidR="001B583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y </w:t>
      </w:r>
    </w:p>
    <w:tbl>
      <w:tblPr>
        <w:tblStyle w:val="TableGrid"/>
        <w:tblW w:w="900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507"/>
        <w:gridCol w:w="2877"/>
        <w:gridCol w:w="2618"/>
      </w:tblGrid>
      <w:tr w:rsidR="0096582E" w:rsidRPr="000E36E5" w14:paraId="3F40FF6C" w14:textId="77777777" w:rsidTr="0096582E">
        <w:trPr>
          <w:trHeight w:val="453"/>
          <w:tblHeader/>
          <w:tblCellSpacing w:w="7" w:type="dxa"/>
          <w:jc w:val="center"/>
        </w:trPr>
        <w:tc>
          <w:tcPr>
            <w:tcW w:w="3486" w:type="dxa"/>
            <w:shd w:val="clear" w:color="auto" w:fill="4C3D8E"/>
            <w:vAlign w:val="center"/>
          </w:tcPr>
          <w:p w14:paraId="080F415D" w14:textId="28959945" w:rsidR="0096582E" w:rsidRPr="00EF2B45" w:rsidRDefault="00BB5081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2863" w:type="dxa"/>
            <w:shd w:val="clear" w:color="auto" w:fill="4C3D8E"/>
            <w:vAlign w:val="center"/>
          </w:tcPr>
          <w:p w14:paraId="4C4B4BF3" w14:textId="538AC843" w:rsidR="0096582E" w:rsidRPr="00EF2B45" w:rsidRDefault="0093385B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597" w:type="dxa"/>
            <w:shd w:val="clear" w:color="auto" w:fill="4C3D8E"/>
            <w:vAlign w:val="center"/>
          </w:tcPr>
          <w:p w14:paraId="7FAD87D5" w14:textId="00210D00" w:rsidR="0096582E" w:rsidRPr="00EF2B45" w:rsidRDefault="0062632C" w:rsidP="0096582E">
            <w:pPr>
              <w:jc w:val="center"/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EF2B45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0E36E5" w14:paraId="0E232717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bookmarkStart w:id="14" w:name="_Hlk513021635"/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teaching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0E36E5" w:rsidRDefault="00844E6A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0E36E5" w:rsidRDefault="00844E6A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5740896B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759F576C" w14:textId="397C1A6F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ffectiveness of students assessment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1644584C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Quality of learning resources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3BCC73C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EF2B45" w:rsidRDefault="00943D31" w:rsidP="00AD1A03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The extent to which </w:t>
            </w:r>
            <w:r w:rsidR="00AD1A03"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CLOs</w:t>
            </w:r>
            <w:r w:rsidRPr="00EF2B4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 xml:space="preserve"> have been achieved</w:t>
            </w:r>
          </w:p>
        </w:tc>
        <w:tc>
          <w:tcPr>
            <w:tcW w:w="2863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96582E" w:rsidRPr="000E36E5" w14:paraId="4F20C25E" w14:textId="77777777" w:rsidTr="0096582E">
        <w:trPr>
          <w:trHeight w:val="283"/>
          <w:tblCellSpacing w:w="7" w:type="dxa"/>
          <w:jc w:val="center"/>
        </w:trPr>
        <w:tc>
          <w:tcPr>
            <w:tcW w:w="3486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0E36E5" w:rsidRDefault="0096582E" w:rsidP="0096582E">
            <w:pPr>
              <w:jc w:val="lowKashida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0E36E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Other</w:t>
            </w: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2597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0E36E5" w:rsidRDefault="0096582E" w:rsidP="0096582E">
            <w:pPr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</w:tbl>
    <w:bookmarkEnd w:id="14"/>
    <w:p w14:paraId="6A270079" w14:textId="1D990FED" w:rsidR="0096582E" w:rsidRPr="000E36E5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</w:pPr>
      <w:r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>Assessor</w:t>
      </w:r>
      <w:r w:rsidR="0096582E"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0E36E5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sz w:val="36"/>
          <w:szCs w:val="36"/>
        </w:rPr>
      </w:pPr>
      <w:r w:rsidRPr="000E36E5">
        <w:rPr>
          <w:rFonts w:ascii="DIN NEXT™ ARABIC LIGHT" w:hAnsi="DIN NEXT™ ARABIC LIGHT" w:cs="DIN NEXT™ ARABIC LIGHT"/>
          <w:b/>
          <w:bCs/>
          <w:color w:val="52B5C2"/>
          <w:sz w:val="20"/>
          <w:szCs w:val="20"/>
          <w:lang w:bidi="ar-EG"/>
        </w:rPr>
        <w:t>Assessment Methods</w:t>
      </w:r>
      <w:r w:rsidRPr="000E36E5">
        <w:rPr>
          <w:rFonts w:ascii="DIN NEXT™ ARABIC LIGHT" w:hAnsi="DIN NEXT™ ARABIC LIGHT" w:cs="DIN NEXT™ ARABIC LIGHT"/>
          <w:color w:val="52B5C2"/>
          <w:sz w:val="20"/>
          <w:szCs w:val="20"/>
          <w:lang w:bidi="ar-EG"/>
        </w:rPr>
        <w:t xml:space="preserve"> </w:t>
      </w:r>
      <w:r w:rsidRPr="000E36E5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>(Direct, Indirect)</w:t>
      </w:r>
    </w:p>
    <w:p w14:paraId="2296C9B7" w14:textId="2AE3010D" w:rsidR="00A44627" w:rsidRPr="000E36E5" w:rsidRDefault="004B7DEB" w:rsidP="00D556A0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5" w:name="_Ref115692041"/>
      <w:r w:rsidRPr="000E36E5">
        <w:rPr>
          <w:rFonts w:ascii="DIN NEXT™ ARABIC BOLD" w:hAnsi="DIN NEXT™ ARABIC BOLD" w:cs="DIN NEXT™ ARABIC BOLD"/>
          <w:color w:val="4C3D8E"/>
        </w:rPr>
        <w:t>G. Specification Approval Data</w:t>
      </w:r>
      <w:bookmarkEnd w:id="15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607"/>
        <w:gridCol w:w="6413"/>
      </w:tblGrid>
      <w:tr w:rsidR="00A44627" w:rsidRPr="000E36E5" w14:paraId="00B22C97" w14:textId="77777777" w:rsidTr="004B7DEB">
        <w:trPr>
          <w:trHeight w:val="534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2E13F7F3" w14:textId="77EDCABB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OMM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4F1C0329" w14:textId="2C799C6A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0E36E5" w14:paraId="22822195" w14:textId="77777777" w:rsidTr="004B7DEB">
        <w:trPr>
          <w:trHeight w:val="519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4E655786" w14:textId="1DE408E9" w:rsidR="00A44627" w:rsidRPr="000E36E5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f</w:t>
            </w: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3543" w:type="pct"/>
            <w:shd w:val="clear" w:color="auto" w:fill="D9D9D9" w:themeFill="background1" w:themeFillShade="D9"/>
            <w:vAlign w:val="center"/>
          </w:tcPr>
          <w:p w14:paraId="20DB9224" w14:textId="2B10A827" w:rsidR="00A44627" w:rsidRPr="000E36E5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A44627" w:rsidRPr="00A44627" w14:paraId="25E0C5BD" w14:textId="77777777" w:rsidTr="004B7DEB">
        <w:trPr>
          <w:trHeight w:val="501"/>
          <w:tblCellSpacing w:w="7" w:type="dxa"/>
          <w:jc w:val="center"/>
        </w:trPr>
        <w:tc>
          <w:tcPr>
            <w:tcW w:w="1433" w:type="pct"/>
            <w:shd w:val="clear" w:color="auto" w:fill="4C3D8E"/>
            <w:vAlign w:val="center"/>
          </w:tcPr>
          <w:p w14:paraId="754F14F0" w14:textId="391B2F19" w:rsidR="00A44627" w:rsidRPr="00A44627" w:rsidRDefault="004B7DEB" w:rsidP="004B7DEB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0E36E5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3" w:type="pct"/>
            <w:shd w:val="clear" w:color="auto" w:fill="F2F2F2" w:themeFill="background1" w:themeFillShade="F2"/>
            <w:vAlign w:val="center"/>
          </w:tcPr>
          <w:p w14:paraId="75E323C9" w14:textId="0F761B71" w:rsidR="00A44627" w:rsidRPr="00A44627" w:rsidRDefault="00A44627" w:rsidP="004B7DEB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sectPr w:rsidR="003A4ABD" w:rsidSect="00A73AB2">
      <w:headerReference w:type="default" r:id="rId14"/>
      <w:footerReference w:type="default" r:id="rId15"/>
      <w:headerReference w:type="first" r:id="rId16"/>
      <w:pgSz w:w="11906" w:h="16838" w:code="9"/>
      <w:pgMar w:top="2160" w:right="1440" w:bottom="1440" w:left="144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5AE8F" w14:textId="77777777" w:rsidR="00403F30" w:rsidRDefault="00403F30" w:rsidP="00EE490F">
      <w:pPr>
        <w:spacing w:after="0" w:line="240" w:lineRule="auto"/>
      </w:pPr>
      <w:r>
        <w:separator/>
      </w:r>
    </w:p>
  </w:endnote>
  <w:endnote w:type="continuationSeparator" w:id="0">
    <w:p w14:paraId="47B94D30" w14:textId="77777777" w:rsidR="00403F30" w:rsidRDefault="00403F3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LIGHT">
    <w:altName w:val="Arial"/>
    <w:charset w:val="B2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charset w:val="B2"/>
    <w:family w:val="auto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1D718413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2665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8E51A" w14:textId="77777777" w:rsidR="00403F30" w:rsidRDefault="00403F30" w:rsidP="00EE490F">
      <w:pPr>
        <w:spacing w:after="0" w:line="240" w:lineRule="auto"/>
      </w:pPr>
      <w:r>
        <w:separator/>
      </w:r>
    </w:p>
  </w:footnote>
  <w:footnote w:type="continuationSeparator" w:id="0">
    <w:p w14:paraId="372B0C1D" w14:textId="77777777" w:rsidR="00403F30" w:rsidRDefault="00403F3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2732D810" wp14:editId="00902AE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6A62BCDC" w:rsidR="000263E2" w:rsidRDefault="00DA252F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38DA613" wp14:editId="5F4AB371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9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7442334">
    <w:abstractNumId w:val="32"/>
  </w:num>
  <w:num w:numId="2" w16cid:durableId="581917729">
    <w:abstractNumId w:val="27"/>
  </w:num>
  <w:num w:numId="3" w16cid:durableId="984436183">
    <w:abstractNumId w:val="33"/>
  </w:num>
  <w:num w:numId="4" w16cid:durableId="46078021">
    <w:abstractNumId w:val="36"/>
  </w:num>
  <w:num w:numId="5" w16cid:durableId="2020696731">
    <w:abstractNumId w:val="18"/>
  </w:num>
  <w:num w:numId="6" w16cid:durableId="886332435">
    <w:abstractNumId w:val="35"/>
  </w:num>
  <w:num w:numId="7" w16cid:durableId="1444232589">
    <w:abstractNumId w:val="17"/>
  </w:num>
  <w:num w:numId="8" w16cid:durableId="308561213">
    <w:abstractNumId w:val="4"/>
  </w:num>
  <w:num w:numId="9" w16cid:durableId="949314037">
    <w:abstractNumId w:val="12"/>
  </w:num>
  <w:num w:numId="10" w16cid:durableId="827015468">
    <w:abstractNumId w:val="1"/>
  </w:num>
  <w:num w:numId="11" w16cid:durableId="919019302">
    <w:abstractNumId w:val="10"/>
  </w:num>
  <w:num w:numId="12" w16cid:durableId="368141924">
    <w:abstractNumId w:val="2"/>
  </w:num>
  <w:num w:numId="13" w16cid:durableId="235363092">
    <w:abstractNumId w:val="5"/>
  </w:num>
  <w:num w:numId="14" w16cid:durableId="523859757">
    <w:abstractNumId w:val="9"/>
  </w:num>
  <w:num w:numId="15" w16cid:durableId="2111580472">
    <w:abstractNumId w:val="26"/>
  </w:num>
  <w:num w:numId="16" w16cid:durableId="1239828345">
    <w:abstractNumId w:val="8"/>
  </w:num>
  <w:num w:numId="17" w16cid:durableId="254484629">
    <w:abstractNumId w:val="16"/>
  </w:num>
  <w:num w:numId="18" w16cid:durableId="1361781124">
    <w:abstractNumId w:val="22"/>
  </w:num>
  <w:num w:numId="19" w16cid:durableId="915479561">
    <w:abstractNumId w:val="31"/>
  </w:num>
  <w:num w:numId="20" w16cid:durableId="967933152">
    <w:abstractNumId w:val="15"/>
  </w:num>
  <w:num w:numId="21" w16cid:durableId="1867448881">
    <w:abstractNumId w:val="24"/>
  </w:num>
  <w:num w:numId="22" w16cid:durableId="521168891">
    <w:abstractNumId w:val="25"/>
  </w:num>
  <w:num w:numId="23" w16cid:durableId="1687368252">
    <w:abstractNumId w:val="34"/>
  </w:num>
  <w:num w:numId="24" w16cid:durableId="1719666658">
    <w:abstractNumId w:val="6"/>
  </w:num>
  <w:num w:numId="25" w16cid:durableId="381053883">
    <w:abstractNumId w:val="20"/>
  </w:num>
  <w:num w:numId="26" w16cid:durableId="2109812023">
    <w:abstractNumId w:val="30"/>
  </w:num>
  <w:num w:numId="27" w16cid:durableId="1495532857">
    <w:abstractNumId w:val="13"/>
  </w:num>
  <w:num w:numId="28" w16cid:durableId="907038939">
    <w:abstractNumId w:val="0"/>
  </w:num>
  <w:num w:numId="29" w16cid:durableId="967667482">
    <w:abstractNumId w:val="3"/>
  </w:num>
  <w:num w:numId="30" w16cid:durableId="1833056893">
    <w:abstractNumId w:val="7"/>
  </w:num>
  <w:num w:numId="31" w16cid:durableId="1220508054">
    <w:abstractNumId w:val="29"/>
  </w:num>
  <w:num w:numId="32" w16cid:durableId="2129082827">
    <w:abstractNumId w:val="11"/>
  </w:num>
  <w:num w:numId="33" w16cid:durableId="1574701123">
    <w:abstractNumId w:val="21"/>
  </w:num>
  <w:num w:numId="34" w16cid:durableId="691763757">
    <w:abstractNumId w:val="19"/>
  </w:num>
  <w:num w:numId="35" w16cid:durableId="1433042740">
    <w:abstractNumId w:val="14"/>
  </w:num>
  <w:num w:numId="36" w16cid:durableId="560754104">
    <w:abstractNumId w:val="28"/>
  </w:num>
  <w:num w:numId="37" w16cid:durableId="59968361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0301E"/>
    <w:rsid w:val="00011B3C"/>
    <w:rsid w:val="000263E2"/>
    <w:rsid w:val="0002665D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97F26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15E7"/>
    <w:rsid w:val="001A30FC"/>
    <w:rsid w:val="001A3C17"/>
    <w:rsid w:val="001B49D2"/>
    <w:rsid w:val="001B5836"/>
    <w:rsid w:val="001B5A00"/>
    <w:rsid w:val="001C193F"/>
    <w:rsid w:val="001C7B91"/>
    <w:rsid w:val="001D13E9"/>
    <w:rsid w:val="001D2CD2"/>
    <w:rsid w:val="001D5443"/>
    <w:rsid w:val="001E3C28"/>
    <w:rsid w:val="001F1144"/>
    <w:rsid w:val="001F34EE"/>
    <w:rsid w:val="00203E75"/>
    <w:rsid w:val="00215895"/>
    <w:rsid w:val="002176F6"/>
    <w:rsid w:val="00232D8D"/>
    <w:rsid w:val="00236EA0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66CB1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03F30"/>
    <w:rsid w:val="004128F8"/>
    <w:rsid w:val="0041561F"/>
    <w:rsid w:val="00425E24"/>
    <w:rsid w:val="004408AF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05F7"/>
    <w:rsid w:val="004C5EBA"/>
    <w:rsid w:val="004C7488"/>
    <w:rsid w:val="004D05F8"/>
    <w:rsid w:val="004D1D16"/>
    <w:rsid w:val="004E0B9F"/>
    <w:rsid w:val="004E1D49"/>
    <w:rsid w:val="004F15C7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83EF5"/>
    <w:rsid w:val="005A146D"/>
    <w:rsid w:val="005A201E"/>
    <w:rsid w:val="005A7B3E"/>
    <w:rsid w:val="005B1E8D"/>
    <w:rsid w:val="005B360D"/>
    <w:rsid w:val="005B4B63"/>
    <w:rsid w:val="005E749B"/>
    <w:rsid w:val="005F2EDF"/>
    <w:rsid w:val="00600C13"/>
    <w:rsid w:val="0062632C"/>
    <w:rsid w:val="00630073"/>
    <w:rsid w:val="00640927"/>
    <w:rsid w:val="0065262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C6EBA"/>
    <w:rsid w:val="006D50F4"/>
    <w:rsid w:val="006E3A65"/>
    <w:rsid w:val="007065FD"/>
    <w:rsid w:val="007074DA"/>
    <w:rsid w:val="00707AB0"/>
    <w:rsid w:val="00711EE8"/>
    <w:rsid w:val="00744C11"/>
    <w:rsid w:val="0074560E"/>
    <w:rsid w:val="00772B4C"/>
    <w:rsid w:val="007740E3"/>
    <w:rsid w:val="00791E07"/>
    <w:rsid w:val="007A6EE0"/>
    <w:rsid w:val="007E1F1C"/>
    <w:rsid w:val="008306EB"/>
    <w:rsid w:val="008311C0"/>
    <w:rsid w:val="00844E6A"/>
    <w:rsid w:val="00852319"/>
    <w:rsid w:val="00853439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8F4F06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56187"/>
    <w:rsid w:val="0096582E"/>
    <w:rsid w:val="0096672E"/>
    <w:rsid w:val="00970132"/>
    <w:rsid w:val="0097256E"/>
    <w:rsid w:val="00975AFB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491F"/>
    <w:rsid w:val="009F2ED5"/>
    <w:rsid w:val="00A04C1A"/>
    <w:rsid w:val="00A12DC2"/>
    <w:rsid w:val="00A1642B"/>
    <w:rsid w:val="00A27E3F"/>
    <w:rsid w:val="00A372A9"/>
    <w:rsid w:val="00A42AFB"/>
    <w:rsid w:val="00A42DCF"/>
    <w:rsid w:val="00A44627"/>
    <w:rsid w:val="00A4737E"/>
    <w:rsid w:val="00A502C1"/>
    <w:rsid w:val="00A5558A"/>
    <w:rsid w:val="00A63AD0"/>
    <w:rsid w:val="00A65311"/>
    <w:rsid w:val="00A7048A"/>
    <w:rsid w:val="00A7204A"/>
    <w:rsid w:val="00A73AB2"/>
    <w:rsid w:val="00A942E5"/>
    <w:rsid w:val="00A979FA"/>
    <w:rsid w:val="00AA1773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B15BF"/>
    <w:rsid w:val="00BB5081"/>
    <w:rsid w:val="00BC2782"/>
    <w:rsid w:val="00BD20DB"/>
    <w:rsid w:val="00BF4D7C"/>
    <w:rsid w:val="00C028FF"/>
    <w:rsid w:val="00C1739D"/>
    <w:rsid w:val="00C21D9B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E0B84"/>
    <w:rsid w:val="00CE2698"/>
    <w:rsid w:val="00CE560F"/>
    <w:rsid w:val="00D02983"/>
    <w:rsid w:val="00D23847"/>
    <w:rsid w:val="00D3555B"/>
    <w:rsid w:val="00D4307F"/>
    <w:rsid w:val="00D556A0"/>
    <w:rsid w:val="00D5768D"/>
    <w:rsid w:val="00D7016C"/>
    <w:rsid w:val="00D7486B"/>
    <w:rsid w:val="00D76E52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15456"/>
    <w:rsid w:val="00E434B1"/>
    <w:rsid w:val="00E46FDF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9176E"/>
    <w:rsid w:val="00F91847"/>
    <w:rsid w:val="00FA3E2F"/>
    <w:rsid w:val="00FB3D5D"/>
    <w:rsid w:val="00FB700E"/>
    <w:rsid w:val="00FC0BC3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FC652C"/>
    <w:pPr>
      <w:keepNext/>
      <w:spacing w:after="0" w:line="240" w:lineRule="auto"/>
      <w:outlineLvl w:val="1"/>
    </w:pPr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FC652C"/>
    <w:rPr>
      <w:rFonts w:ascii="DIN NEXT™ ARABIC BOLD" w:eastAsia="Times New Roman" w:hAnsi="DIN NEXT™ ARABIC BOLD" w:cs="DIN NEXT™ ARABIC BOLD"/>
      <w:b/>
      <w:bCs/>
      <w:color w:val="00B050"/>
      <w:sz w:val="28"/>
      <w:szCs w:val="28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NoSpacing">
    <w:name w:val="No Spacing"/>
    <w:link w:val="NoSpacingChar"/>
    <w:uiPriority w:val="1"/>
    <w:qFormat/>
    <w:rsid w:val="00A73AB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73AB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IN NEXT™ ARABIC BOLD">
    <w:altName w:val="Arial"/>
    <w:charset w:val="00"/>
    <w:family w:val="swiss"/>
    <w:pitch w:val="variable"/>
    <w:sig w:usb0="800020AF" w:usb1="C000A04A" w:usb2="00000008" w:usb3="00000000" w:csb0="00000041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LIGHT">
    <w:altName w:val="Arial"/>
    <w:charset w:val="B2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kkal Majalla">
    <w:charset w:val="B2"/>
    <w:family w:val="auto"/>
    <w:pitch w:val="variable"/>
    <w:sig w:usb0="80002007" w:usb1="80000000" w:usb2="00000008" w:usb3="00000000" w:csb0="000000D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11483C"/>
    <w:rsid w:val="00117846"/>
    <w:rsid w:val="001A4B4D"/>
    <w:rsid w:val="00283175"/>
    <w:rsid w:val="00386688"/>
    <w:rsid w:val="003D50AA"/>
    <w:rsid w:val="00470F03"/>
    <w:rsid w:val="006173DA"/>
    <w:rsid w:val="007018F9"/>
    <w:rsid w:val="00A04C52"/>
    <w:rsid w:val="00A07CBB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F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F460BEFEDB409FB056802D023C13" ma:contentTypeVersion="13" ma:contentTypeDescription="Create a new document." ma:contentTypeScope="" ma:versionID="2337ef0378a103da495e2ad020aa29a5">
  <xsd:schema xmlns:xsd="http://www.w3.org/2001/XMLSchema" xmlns:xs="http://www.w3.org/2001/XMLSchema" xmlns:p="http://schemas.microsoft.com/office/2006/metadata/properties" xmlns:ns3="512dd694-4ba0-424c-be23-83e8283ff334" xmlns:ns4="66fd2341-d78e-45b5-b83b-16a7b0c0f111" targetNamespace="http://schemas.microsoft.com/office/2006/metadata/properties" ma:root="true" ma:fieldsID="afb9063d25fd93186e3f67f1528825c4" ns3:_="" ns4:_="">
    <xsd:import namespace="512dd694-4ba0-424c-be23-83e8283ff334"/>
    <xsd:import namespace="66fd2341-d78e-45b5-b83b-16a7b0c0f1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dd694-4ba0-424c-be23-83e8283ff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341-d78e-45b5-b83b-16a7b0c0f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6F5248-D2EA-4B18-8CF8-09AFE7CC9B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18C04B-47F0-45E9-A4DB-8EB0D8330A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dd694-4ba0-424c-be23-83e8283ff334"/>
    <ds:schemaRef ds:uri="66fd2341-d78e-45b5-b83b-16a7b0c0f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4176BF-0081-44FB-A763-F1C24B77F7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25EC4B-B952-40B5-8D66-0C4E5CFC756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609</Words>
  <Characters>3475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Khamrunissa Hussain Sheikh</cp:lastModifiedBy>
  <cp:revision>8</cp:revision>
  <cp:lastPrinted>2022-10-26T05:13:00Z</cp:lastPrinted>
  <dcterms:created xsi:type="dcterms:W3CDTF">2023-01-31T12:26:00Z</dcterms:created>
  <dcterms:modified xsi:type="dcterms:W3CDTF">2023-01-31T12:3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8F460BEFEDB409FB056802D023C13</vt:lpwstr>
  </property>
</Properties>
</file>